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7A14B0" w14:textId="1BA049E4" w:rsidR="00224D31" w:rsidRDefault="00224D31" w:rsidP="00D222B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E_SBA301</w:t>
      </w:r>
      <w:r w:rsidRPr="00E60F1B">
        <w:rPr>
          <w:rFonts w:ascii="Times New Roman" w:hAnsi="Times New Roman"/>
          <w:b/>
          <w:sz w:val="24"/>
          <w:szCs w:val="24"/>
        </w:rPr>
        <w:t>_</w:t>
      </w:r>
      <w:r w:rsidR="00E41EA3">
        <w:rPr>
          <w:rFonts w:ascii="Times New Roman" w:hAnsi="Times New Roman"/>
          <w:b/>
          <w:sz w:val="24"/>
          <w:szCs w:val="24"/>
        </w:rPr>
        <w:t>SUM25</w:t>
      </w:r>
      <w:r>
        <w:rPr>
          <w:rFonts w:ascii="Times New Roman" w:hAnsi="Times New Roman"/>
          <w:b/>
          <w:sz w:val="24"/>
          <w:szCs w:val="24"/>
        </w:rPr>
        <w:t>_</w:t>
      </w:r>
      <w:r w:rsidR="00E41EA3">
        <w:rPr>
          <w:rFonts w:ascii="Times New Roman" w:hAnsi="Times New Roman"/>
          <w:b/>
          <w:sz w:val="24"/>
          <w:szCs w:val="24"/>
        </w:rPr>
        <w:t>TrialExam</w:t>
      </w:r>
      <w:r w:rsidRPr="00BD3D54">
        <w:rPr>
          <w:rFonts w:ascii="Times New Roman" w:hAnsi="Times New Roman"/>
          <w:sz w:val="24"/>
          <w:szCs w:val="24"/>
        </w:rPr>
        <w:t xml:space="preserve"> </w:t>
      </w:r>
    </w:p>
    <w:p w14:paraId="242C74E5" w14:textId="4EA68F33" w:rsidR="004B5788" w:rsidRPr="00736CAE" w:rsidRDefault="00E41EA3" w:rsidP="00D222BB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MMER</w:t>
      </w:r>
      <w:r w:rsidR="009D22C3">
        <w:rPr>
          <w:rFonts w:ascii="Times New Roman" w:hAnsi="Times New Roman"/>
          <w:sz w:val="24"/>
          <w:szCs w:val="24"/>
        </w:rPr>
        <w:t xml:space="preserve"> </w:t>
      </w:r>
      <w:r w:rsidR="00224D31">
        <w:rPr>
          <w:rFonts w:ascii="Times New Roman" w:hAnsi="Times New Roman"/>
          <w:sz w:val="24"/>
          <w:szCs w:val="24"/>
        </w:rPr>
        <w:t>2025</w:t>
      </w:r>
      <w:r w:rsidR="004B5788" w:rsidRPr="00736CAE">
        <w:rPr>
          <w:rFonts w:ascii="Times New Roman" w:hAnsi="Times New Roman"/>
          <w:sz w:val="24"/>
          <w:szCs w:val="24"/>
        </w:rPr>
        <w:br/>
        <w:t xml:space="preserve">Subject: </w:t>
      </w:r>
      <w:r w:rsidR="00224D31">
        <w:rPr>
          <w:rFonts w:ascii="Times New Roman" w:hAnsi="Times New Roman"/>
          <w:sz w:val="24"/>
          <w:szCs w:val="24"/>
        </w:rPr>
        <w:t>SBA</w:t>
      </w:r>
      <w:r w:rsidR="00941BD2">
        <w:rPr>
          <w:rFonts w:ascii="Times New Roman" w:hAnsi="Times New Roman"/>
          <w:sz w:val="24"/>
          <w:szCs w:val="24"/>
        </w:rPr>
        <w:t>301</w:t>
      </w:r>
      <w:r w:rsidR="00410977" w:rsidRPr="00736CAE">
        <w:rPr>
          <w:rFonts w:ascii="Times New Roman" w:hAnsi="Times New Roman"/>
          <w:sz w:val="24"/>
          <w:szCs w:val="24"/>
        </w:rPr>
        <w:br/>
        <w:t xml:space="preserve">Duration: </w:t>
      </w:r>
      <w:r w:rsidR="00224D31">
        <w:rPr>
          <w:rFonts w:ascii="Times New Roman" w:hAnsi="Times New Roman"/>
          <w:sz w:val="24"/>
          <w:szCs w:val="24"/>
        </w:rPr>
        <w:t>85</w:t>
      </w:r>
      <w:r w:rsidR="00410977" w:rsidRPr="00736CAE">
        <w:rPr>
          <w:rFonts w:ascii="Times New Roman" w:hAnsi="Times New Roman"/>
          <w:sz w:val="24"/>
          <w:szCs w:val="24"/>
        </w:rPr>
        <w:t xml:space="preserve"> minutes</w:t>
      </w:r>
    </w:p>
    <w:p w14:paraId="588D4417" w14:textId="77777777" w:rsidR="00DC5B16" w:rsidRPr="00736CAE" w:rsidRDefault="00DC5B16" w:rsidP="003E6B7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1042655D" w14:textId="77777777" w:rsidR="006F3BAD" w:rsidRPr="00736CAE" w:rsidRDefault="006F3BAD" w:rsidP="006F3BA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5E3747AC" w14:textId="77777777" w:rsidR="006F3BAD" w:rsidRPr="00736CAE" w:rsidRDefault="006F3BAD" w:rsidP="006F3BA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09C575BE" w14:textId="77777777" w:rsidR="006F3BAD" w:rsidRPr="00736CAE" w:rsidRDefault="006F3BAD" w:rsidP="006F3BA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742AED8" w14:textId="77777777" w:rsidR="006F3BAD" w:rsidRPr="009228E8" w:rsidRDefault="006F3BAD" w:rsidP="006F3BAD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>IntelliJ IDEA</w:t>
      </w:r>
      <w:r w:rsidRPr="00736CA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2023 </w:t>
      </w:r>
      <w:r w:rsidRPr="00736CAE">
        <w:rPr>
          <w:rFonts w:ascii="Times New Roman" w:hAnsi="Times New Roman"/>
          <w:b/>
          <w:sz w:val="24"/>
          <w:szCs w:val="24"/>
        </w:rPr>
        <w:t>or later, MSSQL Server 201</w:t>
      </w:r>
      <w:r>
        <w:rPr>
          <w:rFonts w:ascii="Times New Roman" w:hAnsi="Times New Roman"/>
          <w:b/>
          <w:sz w:val="24"/>
          <w:szCs w:val="24"/>
        </w:rPr>
        <w:t>9</w:t>
      </w:r>
      <w:r w:rsidRPr="00736CAE">
        <w:rPr>
          <w:rFonts w:ascii="Times New Roman" w:hAnsi="Times New Roman"/>
          <w:b/>
          <w:sz w:val="24"/>
          <w:szCs w:val="24"/>
        </w:rPr>
        <w:t xml:space="preserve">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543A96D8" w14:textId="77777777" w:rsidR="006F3BAD" w:rsidRDefault="006F3BAD" w:rsidP="006F3BAD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66B9B867" w14:textId="1163D0CF" w:rsidR="006F3BAD" w:rsidRPr="005827CB" w:rsidRDefault="006F3BAD" w:rsidP="006F3BA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="004D01AC">
        <w:rPr>
          <w:rStyle w:val="fontstyle01"/>
          <w:rFonts w:ascii="Times New Roman" w:hAnsi="Times New Roman"/>
          <w:b/>
          <w:color w:val="auto"/>
          <w:sz w:val="24"/>
          <w:szCs w:val="24"/>
        </w:rPr>
        <w:t xml:space="preserve">Summer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REST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</w:t>
      </w:r>
      <w:r>
        <w:rPr>
          <w:rFonts w:ascii="Times New Roman" w:hAnsi="Times New Roman"/>
          <w:i/>
          <w:sz w:val="24"/>
          <w:szCs w:val="24"/>
        </w:rPr>
        <w:t>ly</w:t>
      </w:r>
      <w:r w:rsidRPr="00AC0C7F">
        <w:rPr>
          <w:rFonts w:ascii="Times New Roman" w:hAnsi="Times New Roman"/>
          <w:i/>
          <w:sz w:val="24"/>
          <w:szCs w:val="24"/>
        </w:rPr>
        <w:t xml:space="preserve"> to </w:t>
      </w:r>
      <w:r>
        <w:rPr>
          <w:rFonts w:ascii="Times New Roman" w:hAnsi="Times New Roman"/>
          <w:i/>
          <w:sz w:val="24"/>
          <w:szCs w:val="24"/>
        </w:rPr>
        <w:t xml:space="preserve">the </w:t>
      </w:r>
      <w:r w:rsidRPr="00AC0C7F">
        <w:rPr>
          <w:rFonts w:ascii="Times New Roman" w:hAnsi="Times New Roman"/>
          <w:i/>
          <w:sz w:val="24"/>
          <w:szCs w:val="24"/>
        </w:rPr>
        <w:t>database from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224D31">
        <w:rPr>
          <w:rStyle w:val="fontstyle01"/>
          <w:rFonts w:ascii="Times New Roman" w:hAnsi="Times New Roman"/>
          <w:bCs/>
          <w:i/>
          <w:color w:val="auto"/>
          <w:sz w:val="24"/>
          <w:szCs w:val="24"/>
        </w:rPr>
        <w:t>REST Controller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</w:t>
      </w:r>
      <w:r>
        <w:rPr>
          <w:rFonts w:ascii="Times New Roman" w:hAnsi="Times New Roman"/>
          <w:i/>
          <w:sz w:val="24"/>
          <w:szCs w:val="24"/>
        </w:rPr>
        <w:t xml:space="preserve">Service and </w:t>
      </w:r>
      <w:r w:rsidRPr="00AC0C7F">
        <w:rPr>
          <w:rFonts w:ascii="Times New Roman" w:hAnsi="Times New Roman"/>
          <w:i/>
          <w:sz w:val="24"/>
          <w:szCs w:val="24"/>
        </w:rPr>
        <w:t xml:space="preserve">Repository. The database connection string must get from </w:t>
      </w:r>
      <w:r>
        <w:rPr>
          <w:rFonts w:ascii="Times New Roman" w:hAnsi="Times New Roman"/>
          <w:i/>
          <w:sz w:val="24"/>
          <w:szCs w:val="24"/>
        </w:rPr>
        <w:t>hibernate.cfg.xml</w:t>
      </w:r>
      <w:r w:rsidRPr="00AC0C7F">
        <w:rPr>
          <w:rFonts w:ascii="Times New Roman" w:hAnsi="Times New Roman"/>
          <w:i/>
          <w:sz w:val="24"/>
          <w:szCs w:val="24"/>
        </w:rPr>
        <w:t xml:space="preserve"> </w:t>
      </w:r>
      <w:proofErr w:type="gramStart"/>
      <w:r w:rsidRPr="00AC0C7F">
        <w:rPr>
          <w:rFonts w:ascii="Times New Roman" w:hAnsi="Times New Roman"/>
          <w:i/>
          <w:sz w:val="24"/>
          <w:szCs w:val="24"/>
        </w:rPr>
        <w:t>file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CA58BE">
        <w:rPr>
          <w:rFonts w:ascii="Times New Roman" w:hAnsi="Times New Roman"/>
          <w:i/>
          <w:sz w:val="24"/>
          <w:szCs w:val="24"/>
        </w:rPr>
        <w:t> or</w:t>
      </w:r>
      <w:proofErr w:type="gramEnd"/>
      <w:r w:rsidRPr="00CA58BE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proofErr w:type="gramStart"/>
      <w:r w:rsidRPr="00CA58BE">
        <w:rPr>
          <w:rFonts w:ascii="Times New Roman" w:hAnsi="Times New Roman"/>
          <w:i/>
          <w:sz w:val="24"/>
          <w:szCs w:val="24"/>
        </w:rPr>
        <w:t>application.properties</w:t>
      </w:r>
      <w:proofErr w:type="spellEnd"/>
      <w:proofErr w:type="gramEnd"/>
      <w:r w:rsidRPr="00CA58BE">
        <w:rPr>
          <w:rFonts w:ascii="Times New Roman" w:hAnsi="Times New Roman"/>
          <w:i/>
          <w:sz w:val="24"/>
          <w:szCs w:val="24"/>
        </w:rPr>
        <w:t xml:space="preserve"> file</w:t>
      </w:r>
      <w:r w:rsidRPr="00AC0C7F">
        <w:rPr>
          <w:rFonts w:ascii="Times New Roman" w:hAnsi="Times New Roman"/>
          <w:i/>
          <w:sz w:val="24"/>
          <w:szCs w:val="24"/>
        </w:rPr>
        <w:t>.</w:t>
      </w:r>
      <w:r w:rsidRPr="00CA58BE">
        <w:rPr>
          <w:rFonts w:ascii="Times New Roman" w:hAnsi="Times New Roman"/>
          <w:i/>
          <w:sz w:val="24"/>
          <w:szCs w:val="24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the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database from 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a </w:t>
      </w:r>
      <w:r w:rsidRPr="00224D31">
        <w:rPr>
          <w:rStyle w:val="fontstyle01"/>
          <w:rFonts w:ascii="Times New Roman" w:hAnsi="Times New Roman"/>
          <w:b/>
          <w:bCs/>
          <w:i/>
          <w:color w:val="auto"/>
          <w:sz w:val="24"/>
          <w:szCs w:val="24"/>
        </w:rPr>
        <w:t>REST Controller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7DE442BF" w14:textId="77777777" w:rsidR="006F3BAD" w:rsidRDefault="006F3BAD" w:rsidP="006F3BA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38E198D7" w14:textId="77777777" w:rsidR="006F3BAD" w:rsidRPr="00224D31" w:rsidRDefault="006F3BAD" w:rsidP="006F3BA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224D31">
        <w:rPr>
          <w:rFonts w:ascii="Times New Roman" w:hAnsi="Times New Roman"/>
          <w:sz w:val="24"/>
          <w:szCs w:val="24"/>
        </w:rPr>
        <w:t xml:space="preserve">Create a new ReactJS project in Visual Studio Code named </w:t>
      </w:r>
      <w:r>
        <w:rPr>
          <w:rFonts w:ascii="Times New Roman" w:hAnsi="Times New Roman"/>
          <w:b/>
          <w:sz w:val="24"/>
          <w:szCs w:val="24"/>
        </w:rPr>
        <w:t>pe</w:t>
      </w:r>
      <w:r w:rsidRPr="00224D31">
        <w:rPr>
          <w:rFonts w:ascii="Times New Roman" w:hAnsi="Times New Roman"/>
          <w:b/>
          <w:sz w:val="24"/>
          <w:szCs w:val="24"/>
        </w:rPr>
        <w:t>_</w:t>
      </w:r>
      <w:r>
        <w:rPr>
          <w:rFonts w:ascii="Times New Roman" w:hAnsi="Times New Roman"/>
          <w:b/>
          <w:sz w:val="24"/>
          <w:szCs w:val="24"/>
        </w:rPr>
        <w:t>sba</w:t>
      </w:r>
      <w:r w:rsidRPr="00224D31">
        <w:rPr>
          <w:rFonts w:ascii="Times New Roman" w:hAnsi="Times New Roman"/>
          <w:b/>
          <w:sz w:val="24"/>
          <w:szCs w:val="24"/>
        </w:rPr>
        <w:t>301_</w:t>
      </w:r>
      <w:r>
        <w:rPr>
          <w:rFonts w:ascii="Times New Roman" w:hAnsi="Times New Roman"/>
          <w:b/>
          <w:sz w:val="24"/>
          <w:szCs w:val="24"/>
        </w:rPr>
        <w:t>sum</w:t>
      </w:r>
      <w:r w:rsidRPr="00224D31">
        <w:rPr>
          <w:rFonts w:ascii="Times New Roman" w:hAnsi="Times New Roman"/>
          <w:b/>
          <w:sz w:val="24"/>
          <w:szCs w:val="24"/>
        </w:rPr>
        <w:t>25_</w:t>
      </w:r>
      <w:r>
        <w:rPr>
          <w:rFonts w:ascii="Times New Roman" w:hAnsi="Times New Roman"/>
          <w:b/>
          <w:sz w:val="24"/>
          <w:szCs w:val="24"/>
        </w:rPr>
        <w:t>trial_fe</w:t>
      </w:r>
      <w:r w:rsidRPr="00224D31">
        <w:rPr>
          <w:rFonts w:ascii="Times New Roman" w:hAnsi="Times New Roman"/>
          <w:b/>
          <w:sz w:val="24"/>
          <w:szCs w:val="24"/>
        </w:rPr>
        <w:t>_studentcode</w:t>
      </w:r>
    </w:p>
    <w:p w14:paraId="41B148E5" w14:textId="0299C03E" w:rsidR="006F3BAD" w:rsidRPr="00224D31" w:rsidRDefault="006F3BAD" w:rsidP="006F3BA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 xml:space="preserve">Create </w:t>
      </w:r>
      <w:r>
        <w:rPr>
          <w:rFonts w:ascii="Times New Roman" w:hAnsi="Times New Roman"/>
          <w:sz w:val="24"/>
          <w:szCs w:val="24"/>
        </w:rPr>
        <w:t xml:space="preserve">a new </w:t>
      </w:r>
      <w:r w:rsidR="004D01AC">
        <w:rPr>
          <w:rFonts w:ascii="Times New Roman" w:hAnsi="Times New Roman"/>
          <w:sz w:val="24"/>
          <w:szCs w:val="24"/>
        </w:rPr>
        <w:t xml:space="preserve">Summer </w:t>
      </w:r>
      <w:r>
        <w:rPr>
          <w:rFonts w:ascii="Times New Roman" w:hAnsi="Times New Roman"/>
          <w:sz w:val="24"/>
          <w:szCs w:val="24"/>
        </w:rPr>
        <w:t>REST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</w:t>
      </w:r>
      <w:r w:rsidRPr="007509EB">
        <w:rPr>
          <w:rFonts w:ascii="Times New Roman" w:hAnsi="Times New Roman"/>
          <w:sz w:val="24"/>
          <w:szCs w:val="24"/>
        </w:rPr>
        <w:t>roject</w:t>
      </w:r>
      <w:r>
        <w:rPr>
          <w:rFonts w:ascii="Times New Roman" w:hAnsi="Times New Roman"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 xml:space="preserve">IntelliJ IDEA </w:t>
      </w:r>
      <w:r w:rsidRPr="007509EB">
        <w:rPr>
          <w:rFonts w:ascii="Times New Roman" w:hAnsi="Times New Roman"/>
          <w:sz w:val="24"/>
          <w:szCs w:val="24"/>
        </w:rPr>
        <w:t xml:space="preserve">named </w:t>
      </w:r>
      <w:r w:rsidRPr="00224D31">
        <w:rPr>
          <w:rFonts w:ascii="Times New Roman" w:hAnsi="Times New Roman"/>
          <w:b/>
          <w:sz w:val="24"/>
          <w:szCs w:val="24"/>
        </w:rPr>
        <w:t>pe_sba301_sp25_</w:t>
      </w:r>
      <w:r>
        <w:rPr>
          <w:rFonts w:ascii="Times New Roman" w:hAnsi="Times New Roman"/>
          <w:b/>
          <w:sz w:val="24"/>
          <w:szCs w:val="24"/>
        </w:rPr>
        <w:t>trial_</w:t>
      </w:r>
      <w:r w:rsidRPr="00224D31">
        <w:rPr>
          <w:rFonts w:ascii="Times New Roman" w:hAnsi="Times New Roman"/>
          <w:b/>
          <w:sz w:val="24"/>
          <w:szCs w:val="24"/>
        </w:rPr>
        <w:t>be_studentcode</w:t>
      </w:r>
    </w:p>
    <w:p w14:paraId="49465C65" w14:textId="044F8B01" w:rsidR="006F3BAD" w:rsidRPr="00CB0DE9" w:rsidRDefault="006F3BAD" w:rsidP="006F3BA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CB0DE9">
        <w:rPr>
          <w:rFonts w:ascii="Times New Roman" w:hAnsi="Times New Roman"/>
          <w:sz w:val="24"/>
          <w:szCs w:val="24"/>
        </w:rPr>
        <w:t xml:space="preserve">Create your MS SQL database named </w:t>
      </w:r>
      <w:r w:rsidRPr="00FD7947">
        <w:rPr>
          <w:rFonts w:ascii="Times New Roman" w:hAnsi="Times New Roman"/>
          <w:b/>
          <w:bCs/>
          <w:sz w:val="24"/>
          <w:szCs w:val="24"/>
        </w:rPr>
        <w:t>Sum2025BlindBoxesDB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CB0DE9">
        <w:rPr>
          <w:rFonts w:ascii="Times New Roman" w:hAnsi="Times New Roman"/>
          <w:sz w:val="24"/>
          <w:szCs w:val="24"/>
        </w:rPr>
        <w:t xml:space="preserve">using a code-first approach with </w:t>
      </w:r>
      <w:r w:rsidR="004D01AC">
        <w:rPr>
          <w:rFonts w:ascii="Times New Roman" w:hAnsi="Times New Roman"/>
          <w:sz w:val="24"/>
          <w:szCs w:val="24"/>
        </w:rPr>
        <w:t xml:space="preserve">Summer </w:t>
      </w:r>
      <w:r>
        <w:rPr>
          <w:rFonts w:ascii="Times New Roman" w:hAnsi="Times New Roman"/>
          <w:sz w:val="24"/>
          <w:szCs w:val="24"/>
        </w:rPr>
        <w:t>Data JPA</w:t>
      </w:r>
      <w:r w:rsidRPr="00CB0DE9">
        <w:rPr>
          <w:rFonts w:ascii="Times New Roman" w:hAnsi="Times New Roman"/>
          <w:sz w:val="24"/>
          <w:szCs w:val="24"/>
        </w:rPr>
        <w:t xml:space="preserve"> and ensure that it includes the data provided in the </w:t>
      </w:r>
      <w:r>
        <w:rPr>
          <w:rFonts w:ascii="Times New Roman" w:hAnsi="Times New Roman"/>
          <w:b/>
          <w:sz w:val="24"/>
          <w:szCs w:val="24"/>
        </w:rPr>
        <w:t>PE_SBA301</w:t>
      </w:r>
      <w:r w:rsidRPr="00E60F1B">
        <w:rPr>
          <w:rFonts w:ascii="Times New Roman" w:hAnsi="Times New Roman"/>
          <w:b/>
          <w:sz w:val="24"/>
          <w:szCs w:val="24"/>
        </w:rPr>
        <w:t>_</w:t>
      </w:r>
      <w:r>
        <w:rPr>
          <w:rFonts w:ascii="Times New Roman" w:hAnsi="Times New Roman"/>
          <w:b/>
          <w:sz w:val="24"/>
          <w:szCs w:val="24"/>
        </w:rPr>
        <w:t>SUM25_TrialExam</w:t>
      </w:r>
      <w:r w:rsidRPr="007832AF">
        <w:rPr>
          <w:rFonts w:ascii="Times New Roman" w:hAnsi="Times New Roman"/>
          <w:b/>
          <w:bCs/>
          <w:sz w:val="24"/>
          <w:szCs w:val="24"/>
        </w:rPr>
        <w:t>_Not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</w:t>
      </w:r>
      <w:r w:rsidRPr="009A625F">
        <w:rPr>
          <w:rFonts w:ascii="Times New Roman" w:hAnsi="Times New Roman"/>
          <w:sz w:val="24"/>
          <w:szCs w:val="24"/>
        </w:rPr>
        <w:t>ile</w:t>
      </w:r>
    </w:p>
    <w:p w14:paraId="2B537B6A" w14:textId="77777777" w:rsidR="006F3BAD" w:rsidRPr="00224D31" w:rsidRDefault="006F3BAD" w:rsidP="006F3BAD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BD4D17">
        <w:rPr>
          <w:rFonts w:ascii="Times New Roman" w:hAnsi="Times New Roman"/>
          <w:b/>
          <w:i/>
          <w:sz w:val="24"/>
          <w:szCs w:val="24"/>
        </w:rPr>
        <w:t xml:space="preserve">Your </w:t>
      </w:r>
      <w:r>
        <w:rPr>
          <w:rFonts w:ascii="Times New Roman" w:hAnsi="Times New Roman"/>
          <w:b/>
          <w:i/>
          <w:sz w:val="24"/>
          <w:szCs w:val="24"/>
        </w:rPr>
        <w:t>work</w:t>
      </w:r>
      <w:r w:rsidRPr="00BD4D17">
        <w:rPr>
          <w:rFonts w:ascii="Times New Roman" w:hAnsi="Times New Roman"/>
          <w:b/>
          <w:i/>
          <w:sz w:val="24"/>
          <w:szCs w:val="24"/>
        </w:rPr>
        <w:t xml:space="preserve"> will be considered invalid (0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BD4D17">
        <w:rPr>
          <w:rFonts w:ascii="Times New Roman" w:hAnsi="Times New Roman"/>
          <w:b/>
          <w:i/>
          <w:sz w:val="24"/>
          <w:szCs w:val="24"/>
        </w:rPr>
        <w:t>) if your code inserts stuff that is unrelated to the test.</w:t>
      </w:r>
    </w:p>
    <w:p w14:paraId="43BAD46C" w14:textId="77777777" w:rsidR="009228E8" w:rsidRPr="009228E8" w:rsidRDefault="009228E8" w:rsidP="009228E8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173FA90" w14:textId="77777777" w:rsidR="009440B9" w:rsidRDefault="009440B9" w:rsidP="00DC5B1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</w:p>
    <w:p w14:paraId="6B66BC9A" w14:textId="77777777" w:rsidR="00B148A9" w:rsidRDefault="00B148A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09606385" w14:textId="45871CC0" w:rsidR="00914859" w:rsidRDefault="00914859" w:rsidP="00DC5B16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lastRenderedPageBreak/>
        <w:t>A MS SQL Server database will be created to persist the data and it will be used for reading and managing data.</w:t>
      </w:r>
    </w:p>
    <w:p w14:paraId="33B2D2C2" w14:textId="1D62C7FB" w:rsidR="00914859" w:rsidRPr="00B148A9" w:rsidRDefault="00020EF0" w:rsidP="00B148A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Figure</w:t>
      </w:r>
      <w:r w:rsidR="00C77F5E">
        <w:rPr>
          <w:rFonts w:ascii="Times New Roman" w:hAnsi="Times New Roman"/>
          <w:sz w:val="24"/>
          <w:szCs w:val="24"/>
        </w:rPr>
        <w:t xml:space="preserve"> below</w:t>
      </w:r>
      <w:r>
        <w:rPr>
          <w:rFonts w:ascii="Times New Roman" w:hAnsi="Times New Roman"/>
          <w:sz w:val="24"/>
          <w:szCs w:val="24"/>
        </w:rPr>
        <w:t xml:space="preserve"> is a</w:t>
      </w:r>
      <w:r w:rsidR="00914859" w:rsidRPr="00095922">
        <w:rPr>
          <w:rFonts w:ascii="Times New Roman" w:hAnsi="Times New Roman"/>
          <w:sz w:val="24"/>
          <w:szCs w:val="24"/>
        </w:rPr>
        <w:t xml:space="preserve"> part of</w:t>
      </w:r>
      <w:r w:rsidR="00914859">
        <w:rPr>
          <w:rFonts w:ascii="Times New Roman" w:hAnsi="Times New Roman"/>
          <w:b/>
          <w:sz w:val="24"/>
          <w:szCs w:val="24"/>
        </w:rPr>
        <w:t xml:space="preserve"> </w:t>
      </w:r>
      <w:r w:rsidR="002D4F19">
        <w:rPr>
          <w:rFonts w:ascii="Times New Roman" w:hAnsi="Times New Roman"/>
          <w:b/>
          <w:sz w:val="24"/>
          <w:szCs w:val="24"/>
        </w:rPr>
        <w:t>Sum</w:t>
      </w:r>
      <w:r w:rsidR="004162CA" w:rsidRPr="004162CA">
        <w:rPr>
          <w:rFonts w:ascii="Times New Roman" w:hAnsi="Times New Roman"/>
          <w:b/>
          <w:sz w:val="24"/>
          <w:szCs w:val="24"/>
        </w:rPr>
        <w:t>2025BlindBoxesDB</w:t>
      </w:r>
      <w:r w:rsidR="004162C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914859" w:rsidRPr="007509EB">
        <w:rPr>
          <w:rFonts w:ascii="Times New Roman" w:hAnsi="Times New Roman"/>
          <w:sz w:val="24"/>
          <w:szCs w:val="24"/>
        </w:rPr>
        <w:t>database</w:t>
      </w:r>
      <w:r w:rsidR="00914859">
        <w:rPr>
          <w:rFonts w:ascii="Times New Roman" w:hAnsi="Times New Roman"/>
          <w:sz w:val="24"/>
          <w:szCs w:val="24"/>
        </w:rPr>
        <w:t>.</w:t>
      </w:r>
      <w:r w:rsidR="009228E8">
        <w:rPr>
          <w:rFonts w:ascii="Times New Roman" w:hAnsi="Times New Roman"/>
          <w:sz w:val="24"/>
          <w:szCs w:val="24"/>
          <w:lang w:val="vi-VN"/>
        </w:rPr>
        <w:t xml:space="preserve"> </w:t>
      </w:r>
    </w:p>
    <w:p w14:paraId="6E4C3DF5" w14:textId="405F0EA8" w:rsidR="009440B9" w:rsidRDefault="004162CA" w:rsidP="00077DAE">
      <w:pPr>
        <w:spacing w:line="360" w:lineRule="auto"/>
        <w:jc w:val="center"/>
        <w:rPr>
          <w:noProof/>
        </w:rPr>
      </w:pPr>
      <w:r w:rsidRPr="004162CA">
        <w:rPr>
          <w:noProof/>
        </w:rPr>
        <w:drawing>
          <wp:inline distT="0" distB="0" distL="0" distR="0" wp14:anchorId="1F02B86F" wp14:editId="1B4E0D03">
            <wp:extent cx="4889500" cy="166605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0867" cy="166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1C5E7" w14:textId="2F5C2960" w:rsidR="0043052F" w:rsidRPr="00153450" w:rsidRDefault="00153450" w:rsidP="005E6260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te that:        </w:t>
      </w:r>
      <w:r w:rsidR="0043052F">
        <w:rPr>
          <w:rFonts w:ascii="Times New Roman" w:hAnsi="Times New Roman"/>
          <w:i/>
          <w:sz w:val="24"/>
          <w:szCs w:val="24"/>
        </w:rPr>
        <w:t>Role</w:t>
      </w:r>
      <w:r w:rsidR="0043052F" w:rsidRPr="007509EB">
        <w:rPr>
          <w:rFonts w:ascii="Times New Roman" w:hAnsi="Times New Roman"/>
          <w:i/>
          <w:sz w:val="24"/>
          <w:szCs w:val="24"/>
        </w:rPr>
        <w:t xml:space="preserve">: </w:t>
      </w:r>
      <w:r w:rsidR="00B148A9">
        <w:rPr>
          <w:rFonts w:ascii="Times New Roman" w:hAnsi="Times New Roman"/>
          <w:i/>
          <w:sz w:val="24"/>
          <w:szCs w:val="24"/>
        </w:rPr>
        <w:t>A</w:t>
      </w:r>
      <w:r w:rsidR="0043052F" w:rsidRPr="007509EB">
        <w:rPr>
          <w:rFonts w:ascii="Times New Roman" w:hAnsi="Times New Roman"/>
          <w:i/>
          <w:sz w:val="24"/>
          <w:szCs w:val="24"/>
        </w:rPr>
        <w:t>dmin</w:t>
      </w:r>
      <w:r w:rsidR="004162CA">
        <w:rPr>
          <w:rFonts w:ascii="Times New Roman" w:hAnsi="Times New Roman"/>
          <w:i/>
          <w:sz w:val="24"/>
          <w:szCs w:val="24"/>
        </w:rPr>
        <w:t>istrator</w:t>
      </w:r>
      <w:r w:rsidR="0043052F" w:rsidRPr="007509EB">
        <w:rPr>
          <w:rFonts w:ascii="Times New Roman" w:hAnsi="Times New Roman"/>
          <w:i/>
          <w:sz w:val="24"/>
          <w:szCs w:val="24"/>
        </w:rPr>
        <w:t xml:space="preserve"> = </w:t>
      </w:r>
      <w:r w:rsidR="0043052F">
        <w:rPr>
          <w:rFonts w:ascii="Times New Roman" w:hAnsi="Times New Roman"/>
          <w:i/>
          <w:sz w:val="24"/>
          <w:szCs w:val="24"/>
        </w:rPr>
        <w:t>1</w:t>
      </w:r>
      <w:r w:rsidR="0043052F" w:rsidRPr="007509EB">
        <w:rPr>
          <w:rFonts w:ascii="Times New Roman" w:hAnsi="Times New Roman"/>
          <w:i/>
          <w:sz w:val="24"/>
          <w:szCs w:val="24"/>
        </w:rPr>
        <w:t xml:space="preserve">; </w:t>
      </w:r>
      <w:r w:rsidR="004162CA">
        <w:rPr>
          <w:rFonts w:ascii="Times New Roman" w:hAnsi="Times New Roman"/>
          <w:i/>
          <w:sz w:val="24"/>
          <w:szCs w:val="24"/>
        </w:rPr>
        <w:t>Moderator</w:t>
      </w:r>
      <w:r w:rsidR="0043052F" w:rsidRPr="007509EB">
        <w:rPr>
          <w:rFonts w:ascii="Times New Roman" w:hAnsi="Times New Roman"/>
          <w:i/>
          <w:sz w:val="24"/>
          <w:szCs w:val="24"/>
        </w:rPr>
        <w:t xml:space="preserve"> = </w:t>
      </w:r>
      <w:r w:rsidR="0043052F">
        <w:rPr>
          <w:rFonts w:ascii="Times New Roman" w:hAnsi="Times New Roman"/>
          <w:i/>
          <w:sz w:val="24"/>
          <w:szCs w:val="24"/>
        </w:rPr>
        <w:t xml:space="preserve">2; </w:t>
      </w:r>
      <w:r w:rsidR="004162CA">
        <w:rPr>
          <w:rFonts w:ascii="Times New Roman" w:hAnsi="Times New Roman"/>
          <w:i/>
          <w:sz w:val="24"/>
          <w:szCs w:val="24"/>
        </w:rPr>
        <w:t xml:space="preserve">Developer = 3; </w:t>
      </w:r>
      <w:r w:rsidR="00B148A9">
        <w:rPr>
          <w:rFonts w:ascii="Times New Roman" w:hAnsi="Times New Roman"/>
          <w:i/>
          <w:sz w:val="24"/>
          <w:szCs w:val="24"/>
        </w:rPr>
        <w:t>M</w:t>
      </w:r>
      <w:r w:rsidR="001F706E">
        <w:rPr>
          <w:rFonts w:ascii="Times New Roman" w:hAnsi="Times New Roman"/>
          <w:i/>
          <w:sz w:val="24"/>
          <w:szCs w:val="24"/>
        </w:rPr>
        <w:t>ember</w:t>
      </w:r>
      <w:r w:rsidR="004162CA">
        <w:rPr>
          <w:rFonts w:ascii="Times New Roman" w:hAnsi="Times New Roman"/>
          <w:i/>
          <w:sz w:val="24"/>
          <w:szCs w:val="24"/>
        </w:rPr>
        <w:t>=4</w:t>
      </w:r>
    </w:p>
    <w:p w14:paraId="77763D12" w14:textId="77777777" w:rsidR="00EB72EA" w:rsidRDefault="00E55AEE" w:rsidP="00E55AEE">
      <w:pPr>
        <w:spacing w:line="360" w:lineRule="auto"/>
        <w:rPr>
          <w:rFonts w:ascii="Times New Roman" w:hAnsi="Times New Roman"/>
          <w:b/>
          <w:bCs/>
          <w:i/>
          <w:sz w:val="24"/>
          <w:szCs w:val="24"/>
        </w:rPr>
      </w:pPr>
      <w:r w:rsidRPr="00736CAE">
        <w:rPr>
          <w:rFonts w:ascii="Times New Roman" w:hAnsi="Times New Roman"/>
          <w:b/>
          <w:bCs/>
          <w:i/>
          <w:sz w:val="24"/>
          <w:szCs w:val="24"/>
        </w:rPr>
        <w:t xml:space="preserve">Task 1. </w:t>
      </w:r>
      <w:r w:rsidR="00EB72EA">
        <w:rPr>
          <w:rFonts w:ascii="Times New Roman" w:hAnsi="Times New Roman"/>
          <w:b/>
          <w:bCs/>
          <w:i/>
          <w:sz w:val="24"/>
          <w:szCs w:val="24"/>
        </w:rPr>
        <w:t>Setup Environment</w:t>
      </w:r>
    </w:p>
    <w:p w14:paraId="236357B7" w14:textId="4DB1242F" w:rsidR="00EB72EA" w:rsidRDefault="00EB72EA" w:rsidP="00EB72EA">
      <w:pPr>
        <w:pStyle w:val="ListParagraph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B148A9">
        <w:rPr>
          <w:rFonts w:ascii="Times New Roman" w:hAnsi="Times New Roman"/>
          <w:i/>
          <w:sz w:val="24"/>
          <w:szCs w:val="24"/>
        </w:rPr>
        <w:t>(</w:t>
      </w:r>
      <w:r w:rsidR="00B148A9">
        <w:rPr>
          <w:rFonts w:ascii="Times New Roman" w:hAnsi="Times New Roman"/>
          <w:i/>
          <w:sz w:val="24"/>
          <w:szCs w:val="24"/>
        </w:rPr>
        <w:t>2</w:t>
      </w:r>
      <w:r w:rsidRPr="00B148A9">
        <w:rPr>
          <w:rFonts w:ascii="Times New Roman" w:hAnsi="Times New Roman"/>
          <w:i/>
          <w:sz w:val="24"/>
          <w:szCs w:val="24"/>
        </w:rPr>
        <w:t xml:space="preserve">.0 point) </w:t>
      </w:r>
      <w:r w:rsidR="00E55AEE" w:rsidRPr="00B148A9">
        <w:rPr>
          <w:rFonts w:ascii="Times New Roman" w:hAnsi="Times New Roman"/>
          <w:bCs/>
          <w:i/>
          <w:sz w:val="24"/>
          <w:szCs w:val="24"/>
        </w:rPr>
        <w:t>Database migration</w:t>
      </w:r>
      <w:r w:rsidR="00230E4A" w:rsidRPr="00B148A9">
        <w:rPr>
          <w:rFonts w:ascii="Times New Roman" w:hAnsi="Times New Roman"/>
          <w:sz w:val="24"/>
          <w:szCs w:val="24"/>
        </w:rPr>
        <w:t xml:space="preserve"> u</w:t>
      </w:r>
      <w:r w:rsidR="00E55AEE" w:rsidRPr="00B148A9">
        <w:rPr>
          <w:rFonts w:ascii="Times New Roman" w:hAnsi="Times New Roman"/>
          <w:sz w:val="24"/>
          <w:szCs w:val="24"/>
        </w:rPr>
        <w:t>sing JPA</w:t>
      </w:r>
      <w:r w:rsidR="00230E4A" w:rsidRPr="00B148A9">
        <w:rPr>
          <w:rFonts w:ascii="Times New Roman" w:hAnsi="Times New Roman"/>
          <w:sz w:val="24"/>
          <w:szCs w:val="24"/>
        </w:rPr>
        <w:t>/Hibernate. C</w:t>
      </w:r>
      <w:r w:rsidR="00E55AEE" w:rsidRPr="00B148A9">
        <w:rPr>
          <w:rFonts w:ascii="Times New Roman" w:hAnsi="Times New Roman"/>
          <w:sz w:val="24"/>
          <w:szCs w:val="24"/>
        </w:rPr>
        <w:t>reat</w:t>
      </w:r>
      <w:r w:rsidR="00230E4A" w:rsidRPr="00B148A9">
        <w:rPr>
          <w:rFonts w:ascii="Times New Roman" w:hAnsi="Times New Roman"/>
          <w:sz w:val="24"/>
          <w:szCs w:val="24"/>
        </w:rPr>
        <w:t>e</w:t>
      </w:r>
      <w:r w:rsidR="00E55AEE" w:rsidRPr="00B148A9">
        <w:rPr>
          <w:rFonts w:ascii="Times New Roman" w:hAnsi="Times New Roman"/>
          <w:sz w:val="24"/>
          <w:szCs w:val="24"/>
        </w:rPr>
        <w:t xml:space="preserve"> related models then migrate to database named </w:t>
      </w:r>
      <w:r w:rsidR="00E20620" w:rsidRPr="004162CA">
        <w:rPr>
          <w:rFonts w:ascii="Times New Roman" w:hAnsi="Times New Roman"/>
          <w:b/>
          <w:sz w:val="24"/>
          <w:szCs w:val="24"/>
        </w:rPr>
        <w:t>S</w:t>
      </w:r>
      <w:r w:rsidR="005011A0">
        <w:rPr>
          <w:rFonts w:ascii="Times New Roman" w:hAnsi="Times New Roman"/>
          <w:b/>
          <w:sz w:val="24"/>
          <w:szCs w:val="24"/>
        </w:rPr>
        <w:t>um</w:t>
      </w:r>
      <w:r w:rsidR="00E20620" w:rsidRPr="004162CA">
        <w:rPr>
          <w:rFonts w:ascii="Times New Roman" w:hAnsi="Times New Roman"/>
          <w:b/>
          <w:sz w:val="24"/>
          <w:szCs w:val="24"/>
        </w:rPr>
        <w:t>2025BlindBoxesDB</w:t>
      </w:r>
      <w:r w:rsidR="00E2062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E55AEE" w:rsidRPr="00B148A9">
        <w:rPr>
          <w:rFonts w:ascii="Times New Roman" w:hAnsi="Times New Roman"/>
          <w:sz w:val="24"/>
          <w:szCs w:val="24"/>
        </w:rPr>
        <w:t>(MS SQL Server).</w:t>
      </w:r>
    </w:p>
    <w:p w14:paraId="18CE6401" w14:textId="77777777" w:rsidR="00B148A9" w:rsidRPr="00B148A9" w:rsidRDefault="00B148A9" w:rsidP="00B148A9">
      <w:pPr>
        <w:pStyle w:val="ListParagraph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54651A69" w14:textId="287A1DC5" w:rsidR="00EB72EA" w:rsidRPr="00B148A9" w:rsidRDefault="00230E4A" w:rsidP="00EB72EA">
      <w:pPr>
        <w:pStyle w:val="ListParagraph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B148A9">
        <w:rPr>
          <w:rFonts w:ascii="Times New Roman" w:hAnsi="Times New Roman"/>
          <w:i/>
          <w:sz w:val="24"/>
          <w:szCs w:val="24"/>
        </w:rPr>
        <w:t xml:space="preserve">(1.0 point) </w:t>
      </w:r>
      <w:r w:rsidR="00EB72EA" w:rsidRPr="00B148A9">
        <w:rPr>
          <w:rFonts w:ascii="Times New Roman" w:hAnsi="Times New Roman"/>
          <w:sz w:val="24"/>
          <w:szCs w:val="24"/>
        </w:rPr>
        <w:t xml:space="preserve">Check authentication/authorization using JSON Web Token (JWT) for </w:t>
      </w:r>
      <w:r w:rsidR="004D01AC">
        <w:rPr>
          <w:rFonts w:ascii="Times New Roman" w:hAnsi="Times New Roman"/>
          <w:sz w:val="24"/>
          <w:szCs w:val="24"/>
        </w:rPr>
        <w:t xml:space="preserve">Summer </w:t>
      </w:r>
      <w:r w:rsidR="00EB72EA" w:rsidRPr="00B148A9">
        <w:rPr>
          <w:rFonts w:ascii="Times New Roman" w:hAnsi="Times New Roman"/>
          <w:sz w:val="24"/>
          <w:szCs w:val="24"/>
        </w:rPr>
        <w:t>REST</w:t>
      </w:r>
      <w:r w:rsidR="00DB5961">
        <w:rPr>
          <w:rFonts w:ascii="Times New Roman" w:hAnsi="Times New Roman"/>
          <w:sz w:val="24"/>
          <w:szCs w:val="24"/>
        </w:rPr>
        <w:t xml:space="preserve"> (</w:t>
      </w:r>
      <w:r w:rsidR="00DB5961" w:rsidRPr="00DB5961">
        <w:rPr>
          <w:rFonts w:ascii="Times New Roman" w:hAnsi="Times New Roman"/>
          <w:i/>
          <w:sz w:val="24"/>
          <w:szCs w:val="24"/>
        </w:rPr>
        <w:t>using Email</w:t>
      </w:r>
      <w:r w:rsidR="004F7268">
        <w:rPr>
          <w:rFonts w:ascii="Times New Roman" w:hAnsi="Times New Roman"/>
          <w:i/>
          <w:sz w:val="24"/>
          <w:szCs w:val="24"/>
        </w:rPr>
        <w:t xml:space="preserve">, </w:t>
      </w:r>
      <w:proofErr w:type="spellStart"/>
      <w:r w:rsidR="004F7268">
        <w:rPr>
          <w:rFonts w:ascii="Times New Roman" w:hAnsi="Times New Roman"/>
          <w:i/>
          <w:sz w:val="24"/>
          <w:szCs w:val="24"/>
        </w:rPr>
        <w:t>IsActive</w:t>
      </w:r>
      <w:proofErr w:type="spellEnd"/>
      <w:r w:rsidR="00DB5961" w:rsidRPr="00DB5961">
        <w:rPr>
          <w:rFonts w:ascii="Times New Roman" w:hAnsi="Times New Roman"/>
          <w:i/>
          <w:sz w:val="24"/>
          <w:szCs w:val="24"/>
        </w:rPr>
        <w:t xml:space="preserve"> and Password</w:t>
      </w:r>
      <w:r w:rsidR="00DB5961">
        <w:rPr>
          <w:rFonts w:ascii="Times New Roman" w:hAnsi="Times New Roman"/>
          <w:sz w:val="24"/>
          <w:szCs w:val="24"/>
        </w:rPr>
        <w:t>)</w:t>
      </w:r>
      <w:r w:rsidR="00752917">
        <w:rPr>
          <w:rFonts w:ascii="Times New Roman" w:hAnsi="Times New Roman"/>
          <w:sz w:val="24"/>
          <w:szCs w:val="24"/>
        </w:rPr>
        <w:t>.</w:t>
      </w:r>
    </w:p>
    <w:p w14:paraId="2A448AC8" w14:textId="77777777" w:rsidR="00B148A9" w:rsidRDefault="00B148A9" w:rsidP="00EB72EA">
      <w:pPr>
        <w:spacing w:before="240" w:after="12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</w:p>
    <w:p w14:paraId="50A1A0D3" w14:textId="53F085F4" w:rsidR="00EB72EA" w:rsidRPr="00736CAE" w:rsidRDefault="00EB72EA" w:rsidP="00EB72EA">
      <w:pPr>
        <w:spacing w:before="240" w:after="12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736CAE">
        <w:rPr>
          <w:rFonts w:ascii="Times New Roman" w:hAnsi="Times New Roman"/>
          <w:b/>
          <w:i/>
          <w:sz w:val="24"/>
          <w:szCs w:val="24"/>
        </w:rPr>
        <w:t xml:space="preserve">Task 2. Implement CRUD actions with </w:t>
      </w:r>
      <w:r w:rsidR="004D01AC">
        <w:rPr>
          <w:rFonts w:ascii="Times New Roman" w:hAnsi="Times New Roman"/>
          <w:b/>
          <w:i/>
          <w:sz w:val="24"/>
          <w:szCs w:val="24"/>
        </w:rPr>
        <w:t xml:space="preserve">Summer </w:t>
      </w:r>
      <w:r>
        <w:rPr>
          <w:rFonts w:ascii="Times New Roman" w:hAnsi="Times New Roman"/>
          <w:b/>
          <w:i/>
          <w:sz w:val="24"/>
          <w:szCs w:val="24"/>
        </w:rPr>
        <w:t>REST</w:t>
      </w:r>
      <w:r w:rsidRPr="00736CAE">
        <w:rPr>
          <w:rFonts w:ascii="Times New Roman" w:hAnsi="Times New Roman"/>
          <w:b/>
          <w:i/>
          <w:sz w:val="24"/>
          <w:szCs w:val="24"/>
        </w:rPr>
        <w:t>.</w:t>
      </w:r>
    </w:p>
    <w:p w14:paraId="63A3A9A6" w14:textId="70406D02" w:rsidR="00EB72EA" w:rsidRPr="00B148A9" w:rsidRDefault="00EB72EA" w:rsidP="00EB72EA">
      <w:pPr>
        <w:pStyle w:val="ListParagraph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A24FC3">
        <w:rPr>
          <w:rFonts w:ascii="Times New Roman" w:hAnsi="Times New Roman"/>
          <w:i/>
          <w:sz w:val="24"/>
          <w:szCs w:val="24"/>
        </w:rPr>
        <w:t xml:space="preserve">(1.0 </w:t>
      </w:r>
      <w:r w:rsidR="00A24FC3" w:rsidRPr="00A24FC3">
        <w:rPr>
          <w:rFonts w:ascii="Times New Roman" w:hAnsi="Times New Roman"/>
          <w:i/>
          <w:sz w:val="24"/>
          <w:szCs w:val="24"/>
        </w:rPr>
        <w:t>point</w:t>
      </w:r>
      <w:r w:rsidRPr="00A24FC3">
        <w:rPr>
          <w:rFonts w:ascii="Times New Roman" w:hAnsi="Times New Roman"/>
          <w:i/>
          <w:sz w:val="24"/>
          <w:szCs w:val="24"/>
        </w:rPr>
        <w:t>)</w:t>
      </w:r>
      <w:r w:rsidRPr="00736CA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L</w:t>
      </w:r>
      <w:r w:rsidRPr="00736CAE">
        <w:rPr>
          <w:rFonts w:ascii="Times New Roman" w:hAnsi="Times New Roman"/>
          <w:sz w:val="24"/>
          <w:szCs w:val="24"/>
        </w:rPr>
        <w:t xml:space="preserve">ist all </w:t>
      </w:r>
      <w:r w:rsidR="00E20620">
        <w:rPr>
          <w:rFonts w:ascii="Times New Roman" w:hAnsi="Times New Roman"/>
          <w:sz w:val="24"/>
          <w:szCs w:val="24"/>
        </w:rPr>
        <w:t>items</w:t>
      </w:r>
      <w:r w:rsidRPr="00736CAE">
        <w:rPr>
          <w:rFonts w:ascii="Times New Roman" w:hAnsi="Times New Roman"/>
          <w:sz w:val="24"/>
          <w:szCs w:val="24"/>
        </w:rPr>
        <w:t xml:space="preserve"> in </w:t>
      </w:r>
      <w:proofErr w:type="spellStart"/>
      <w:r w:rsidR="00E20620" w:rsidRPr="0034053F">
        <w:rPr>
          <w:rFonts w:ascii="Times New Roman" w:hAnsi="Times New Roman"/>
          <w:i/>
          <w:sz w:val="24"/>
          <w:szCs w:val="24"/>
        </w:rPr>
        <w:t>BlindBoxes</w:t>
      </w:r>
      <w:proofErr w:type="spellEnd"/>
      <w:r w:rsidRPr="008B3FFF">
        <w:rPr>
          <w:rFonts w:ascii="Times New Roman" w:hAnsi="Times New Roman"/>
          <w:sz w:val="24"/>
          <w:szCs w:val="24"/>
        </w:rPr>
        <w:t xml:space="preserve"> </w:t>
      </w:r>
      <w:r w:rsidRPr="00736CAE">
        <w:rPr>
          <w:rFonts w:ascii="Times New Roman" w:hAnsi="Times New Roman"/>
          <w:sz w:val="24"/>
          <w:szCs w:val="24"/>
        </w:rPr>
        <w:t>table</w:t>
      </w:r>
      <w:r w:rsidRPr="008B3FFF">
        <w:rPr>
          <w:rFonts w:ascii="Times New Roman" w:hAnsi="Times New Roman"/>
          <w:sz w:val="24"/>
          <w:szCs w:val="24"/>
        </w:rPr>
        <w:t xml:space="preserve"> (the information includes </w:t>
      </w:r>
      <w:r w:rsidR="00E20620">
        <w:rPr>
          <w:rFonts w:ascii="Times New Roman" w:hAnsi="Times New Roman"/>
          <w:sz w:val="24"/>
          <w:szCs w:val="24"/>
        </w:rPr>
        <w:t xml:space="preserve">all information in this table and </w:t>
      </w:r>
      <w:proofErr w:type="spellStart"/>
      <w:r w:rsidR="00E20620">
        <w:rPr>
          <w:rFonts w:ascii="Times New Roman" w:hAnsi="Times New Roman"/>
          <w:sz w:val="24"/>
          <w:szCs w:val="24"/>
        </w:rPr>
        <w:t>CategoryName</w:t>
      </w:r>
      <w:proofErr w:type="spellEnd"/>
      <w:r w:rsidR="0034053F">
        <w:rPr>
          <w:rFonts w:ascii="Times New Roman" w:hAnsi="Times New Roman"/>
          <w:sz w:val="24"/>
          <w:szCs w:val="24"/>
        </w:rPr>
        <w:t xml:space="preserve"> from </w:t>
      </w:r>
      <w:proofErr w:type="spellStart"/>
      <w:r w:rsidR="0034053F" w:rsidRPr="0034053F">
        <w:rPr>
          <w:rFonts w:ascii="Times New Roman" w:hAnsi="Times New Roman"/>
          <w:i/>
          <w:sz w:val="24"/>
          <w:szCs w:val="24"/>
        </w:rPr>
        <w:t>BlindCategories</w:t>
      </w:r>
      <w:proofErr w:type="spellEnd"/>
      <w:r w:rsidR="0034053F">
        <w:rPr>
          <w:rFonts w:ascii="Times New Roman" w:hAnsi="Times New Roman"/>
          <w:sz w:val="24"/>
          <w:szCs w:val="24"/>
        </w:rPr>
        <w:t xml:space="preserve"> table</w:t>
      </w:r>
      <w:r w:rsidR="00E20620">
        <w:rPr>
          <w:rFonts w:ascii="Times New Roman" w:hAnsi="Times New Roman"/>
          <w:sz w:val="24"/>
          <w:szCs w:val="24"/>
        </w:rPr>
        <w:t xml:space="preserve">). </w:t>
      </w:r>
      <w:r w:rsidRPr="00EA33CB">
        <w:rPr>
          <w:rFonts w:ascii="Times New Roman" w:hAnsi="Times New Roman"/>
          <w:b/>
          <w:sz w:val="24"/>
          <w:szCs w:val="24"/>
        </w:rPr>
        <w:t>Note that, N</w:t>
      </w:r>
      <w:r w:rsidR="00E20620">
        <w:rPr>
          <w:rFonts w:ascii="Times New Roman" w:hAnsi="Times New Roman"/>
          <w:b/>
          <w:sz w:val="24"/>
          <w:szCs w:val="24"/>
        </w:rPr>
        <w:t>o permissions for this function</w:t>
      </w:r>
      <w:r w:rsidRPr="00EA33CB">
        <w:rPr>
          <w:rFonts w:ascii="Times New Roman" w:hAnsi="Times New Roman"/>
          <w:b/>
          <w:sz w:val="24"/>
          <w:szCs w:val="24"/>
        </w:rPr>
        <w:t>.</w:t>
      </w:r>
    </w:p>
    <w:p w14:paraId="29E2E799" w14:textId="77777777" w:rsidR="00B148A9" w:rsidRPr="00020F32" w:rsidRDefault="00B148A9" w:rsidP="00B148A9">
      <w:pPr>
        <w:pStyle w:val="ListParagraph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18B02DD5" w14:textId="37C46B5F" w:rsidR="00EB72EA" w:rsidRDefault="00EB72EA" w:rsidP="00EB72EA">
      <w:pPr>
        <w:pStyle w:val="ListParagraph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0.5</w:t>
      </w:r>
      <w:r w:rsidRPr="00736CAE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oint</w:t>
      </w:r>
      <w:r w:rsidRPr="00736CAE">
        <w:rPr>
          <w:rFonts w:ascii="Times New Roman" w:hAnsi="Times New Roman"/>
          <w:sz w:val="24"/>
          <w:szCs w:val="24"/>
        </w:rPr>
        <w:t>) Check if login successfully</w:t>
      </w:r>
      <w:r>
        <w:rPr>
          <w:rFonts w:ascii="Times New Roman" w:hAnsi="Times New Roman"/>
          <w:sz w:val="24"/>
          <w:szCs w:val="24"/>
        </w:rPr>
        <w:t xml:space="preserve"> with </w:t>
      </w:r>
      <w:r w:rsidR="00E20620">
        <w:rPr>
          <w:rFonts w:ascii="Times New Roman" w:hAnsi="Times New Roman"/>
          <w:i/>
          <w:sz w:val="24"/>
          <w:szCs w:val="24"/>
        </w:rPr>
        <w:t>A</w:t>
      </w:r>
      <w:r w:rsidR="00E20620" w:rsidRPr="007509EB">
        <w:rPr>
          <w:rFonts w:ascii="Times New Roman" w:hAnsi="Times New Roman"/>
          <w:i/>
          <w:sz w:val="24"/>
          <w:szCs w:val="24"/>
        </w:rPr>
        <w:t>dmin</w:t>
      </w:r>
      <w:r w:rsidR="00E20620">
        <w:rPr>
          <w:rFonts w:ascii="Times New Roman" w:hAnsi="Times New Roman"/>
          <w:i/>
          <w:sz w:val="24"/>
          <w:szCs w:val="24"/>
        </w:rPr>
        <w:t>istrator</w:t>
      </w:r>
      <w:r w:rsidR="00E20620" w:rsidRPr="007509EB"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ole</w:t>
      </w:r>
      <w:r w:rsidRPr="00736CAE">
        <w:rPr>
          <w:rFonts w:ascii="Times New Roman" w:hAnsi="Times New Roman"/>
          <w:sz w:val="24"/>
          <w:szCs w:val="24"/>
        </w:rPr>
        <w:t xml:space="preserve">, delete the selected item with the confirmation then update the list of </w:t>
      </w:r>
      <w:r w:rsidR="00E20620">
        <w:rPr>
          <w:rFonts w:ascii="Times New Roman" w:hAnsi="Times New Roman"/>
          <w:sz w:val="24"/>
          <w:szCs w:val="24"/>
        </w:rPr>
        <w:t>items</w:t>
      </w:r>
      <w:r w:rsidRPr="00736CAE">
        <w:rPr>
          <w:rFonts w:ascii="Times New Roman" w:hAnsi="Times New Roman"/>
          <w:sz w:val="24"/>
          <w:szCs w:val="24"/>
        </w:rPr>
        <w:t>.</w:t>
      </w:r>
    </w:p>
    <w:p w14:paraId="0EB91466" w14:textId="242D822F" w:rsidR="00B148A9" w:rsidRPr="00B148A9" w:rsidRDefault="00B148A9" w:rsidP="00B148A9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9DB06C4" w14:textId="073F3657" w:rsidR="00EB72EA" w:rsidRPr="00736CAE" w:rsidRDefault="00EB72EA" w:rsidP="00EB72EA">
      <w:pPr>
        <w:pStyle w:val="ListParagraph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sz w:val="24"/>
          <w:szCs w:val="24"/>
        </w:rPr>
        <w:t>1</w:t>
      </w:r>
      <w:r w:rsidRPr="00736CAE">
        <w:rPr>
          <w:rFonts w:ascii="Times New Roman" w:hAnsi="Times New Roman"/>
          <w:sz w:val="24"/>
          <w:szCs w:val="24"/>
        </w:rPr>
        <w:t xml:space="preserve">.5 </w:t>
      </w:r>
      <w:r>
        <w:rPr>
          <w:rFonts w:ascii="Times New Roman" w:hAnsi="Times New Roman"/>
          <w:sz w:val="24"/>
          <w:szCs w:val="24"/>
        </w:rPr>
        <w:t>points</w:t>
      </w:r>
      <w:r w:rsidRPr="00736CAE">
        <w:rPr>
          <w:rFonts w:ascii="Times New Roman" w:hAnsi="Times New Roman"/>
          <w:sz w:val="24"/>
          <w:szCs w:val="24"/>
        </w:rPr>
        <w:t>) Check if login successfully</w:t>
      </w:r>
      <w:r>
        <w:rPr>
          <w:rFonts w:ascii="Times New Roman" w:hAnsi="Times New Roman"/>
          <w:sz w:val="24"/>
          <w:szCs w:val="24"/>
          <w:lang w:val="vi-VN"/>
        </w:rPr>
        <w:t xml:space="preserve"> with </w:t>
      </w:r>
      <w:r w:rsidR="00E20620">
        <w:rPr>
          <w:rFonts w:ascii="Times New Roman" w:hAnsi="Times New Roman"/>
          <w:i/>
          <w:sz w:val="24"/>
          <w:szCs w:val="24"/>
        </w:rPr>
        <w:t>A</w:t>
      </w:r>
      <w:r w:rsidR="00E20620" w:rsidRPr="007509EB">
        <w:rPr>
          <w:rFonts w:ascii="Times New Roman" w:hAnsi="Times New Roman"/>
          <w:i/>
          <w:sz w:val="24"/>
          <w:szCs w:val="24"/>
        </w:rPr>
        <w:t>dmin</w:t>
      </w:r>
      <w:r w:rsidR="00E20620">
        <w:rPr>
          <w:rFonts w:ascii="Times New Roman" w:hAnsi="Times New Roman"/>
          <w:i/>
          <w:sz w:val="24"/>
          <w:szCs w:val="24"/>
        </w:rPr>
        <w:t>istrator</w:t>
      </w:r>
      <w:r w:rsidR="00E20620" w:rsidRPr="007509EB">
        <w:rPr>
          <w:rFonts w:ascii="Times New Roman" w:hAnsi="Times New Roman"/>
          <w:i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role</w:t>
      </w:r>
      <w:r w:rsidRPr="00736CAE">
        <w:rPr>
          <w:rFonts w:ascii="Times New Roman" w:hAnsi="Times New Roman"/>
          <w:sz w:val="24"/>
          <w:szCs w:val="24"/>
        </w:rPr>
        <w:t>, add new item with the r</w:t>
      </w:r>
      <w:r w:rsidRPr="00736CAE">
        <w:rPr>
          <w:rFonts w:ascii="Times New Roman" w:hAnsi="Times New Roman"/>
          <w:bCs/>
          <w:i/>
          <w:sz w:val="24"/>
          <w:szCs w:val="24"/>
        </w:rPr>
        <w:t>equirements:</w:t>
      </w:r>
    </w:p>
    <w:p w14:paraId="229F647F" w14:textId="442859D7" w:rsidR="00EB72EA" w:rsidRPr="00B23A44" w:rsidRDefault="00EB72EA" w:rsidP="00EB72EA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i/>
          <w:sz w:val="24"/>
          <w:szCs w:val="24"/>
        </w:rPr>
      </w:pPr>
      <w:r w:rsidRPr="00B23A44">
        <w:rPr>
          <w:rFonts w:ascii="Times New Roman" w:hAnsi="Times New Roman"/>
          <w:i/>
          <w:sz w:val="24"/>
          <w:szCs w:val="24"/>
        </w:rPr>
        <w:t xml:space="preserve">The new item will display </w:t>
      </w:r>
      <w:r w:rsidR="00C77F5E">
        <w:rPr>
          <w:rFonts w:ascii="Times New Roman" w:hAnsi="Times New Roman"/>
          <w:i/>
          <w:sz w:val="24"/>
          <w:szCs w:val="24"/>
        </w:rPr>
        <w:t>at the</w:t>
      </w:r>
      <w:r w:rsidRPr="00B23A44">
        <w:rPr>
          <w:rFonts w:ascii="Times New Roman" w:hAnsi="Times New Roman"/>
          <w:i/>
          <w:sz w:val="24"/>
          <w:szCs w:val="24"/>
        </w:rPr>
        <w:t xml:space="preserve"> top of the list.</w:t>
      </w:r>
    </w:p>
    <w:p w14:paraId="57DF2710" w14:textId="77777777" w:rsidR="00EB72EA" w:rsidRPr="007509EB" w:rsidRDefault="00EB72EA" w:rsidP="00EB72EA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All fields are required.</w:t>
      </w:r>
    </w:p>
    <w:p w14:paraId="26EA833B" w14:textId="42BB2261" w:rsidR="00EB72EA" w:rsidRPr="007509EB" w:rsidRDefault="00EB72EA" w:rsidP="00EB72EA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 xml:space="preserve">Value for </w:t>
      </w:r>
      <w:r w:rsidR="00E20620">
        <w:rPr>
          <w:rFonts w:ascii="Times New Roman" w:hAnsi="Times New Roman"/>
          <w:sz w:val="24"/>
          <w:szCs w:val="24"/>
        </w:rPr>
        <w:t>Stock</w:t>
      </w:r>
      <w:r>
        <w:rPr>
          <w:rFonts w:ascii="Times New Roman" w:hAnsi="Times New Roman"/>
          <w:sz w:val="24"/>
          <w:szCs w:val="24"/>
        </w:rPr>
        <w:t xml:space="preserve"> &lt;= </w:t>
      </w:r>
      <w:r w:rsidR="00E20620">
        <w:rPr>
          <w:rFonts w:ascii="Times New Roman" w:hAnsi="Times New Roman"/>
          <w:sz w:val="24"/>
          <w:szCs w:val="24"/>
        </w:rPr>
        <w:t>10</w:t>
      </w:r>
      <w:r>
        <w:rPr>
          <w:rFonts w:ascii="Times New Roman" w:hAnsi="Times New Roman"/>
          <w:sz w:val="24"/>
          <w:szCs w:val="24"/>
        </w:rPr>
        <w:t xml:space="preserve">0 and &gt;= </w:t>
      </w:r>
      <w:r w:rsidR="00E20620">
        <w:rPr>
          <w:rFonts w:ascii="Times New Roman" w:hAnsi="Times New Roman"/>
          <w:sz w:val="24"/>
          <w:szCs w:val="24"/>
        </w:rPr>
        <w:t>1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0DB92FED" w14:textId="4AC19D41" w:rsidR="00EB72EA" w:rsidRDefault="00EB72EA" w:rsidP="00EB72EA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 xml:space="preserve">Value for </w:t>
      </w:r>
      <w:r w:rsidR="00E20620">
        <w:rPr>
          <w:rFonts w:ascii="Times New Roman" w:hAnsi="Times New Roman"/>
          <w:sz w:val="24"/>
          <w:szCs w:val="24"/>
        </w:rPr>
        <w:t>Name</w:t>
      </w:r>
      <w:r w:rsidRPr="007509EB">
        <w:rPr>
          <w:rFonts w:ascii="Times New Roman" w:hAnsi="Times New Roman"/>
          <w:sz w:val="24"/>
          <w:szCs w:val="24"/>
        </w:rPr>
        <w:t xml:space="preserve"> is </w:t>
      </w:r>
      <w:r>
        <w:rPr>
          <w:rFonts w:ascii="Times New Roman" w:hAnsi="Times New Roman"/>
          <w:sz w:val="24"/>
          <w:szCs w:val="24"/>
        </w:rPr>
        <w:t>great</w:t>
      </w:r>
      <w:r w:rsidR="00034180">
        <w:rPr>
          <w:rFonts w:ascii="Times New Roman" w:hAnsi="Times New Roman"/>
          <w:sz w:val="24"/>
          <w:szCs w:val="24"/>
        </w:rPr>
        <w:t>er</w:t>
      </w:r>
      <w:r w:rsidRPr="007509EB">
        <w:rPr>
          <w:rFonts w:ascii="Times New Roman" w:hAnsi="Times New Roman"/>
          <w:sz w:val="24"/>
          <w:szCs w:val="24"/>
        </w:rPr>
        <w:t xml:space="preserve"> than </w:t>
      </w:r>
      <w:r>
        <w:rPr>
          <w:rFonts w:ascii="Times New Roman" w:hAnsi="Times New Roman"/>
          <w:sz w:val="24"/>
          <w:szCs w:val="24"/>
        </w:rPr>
        <w:t>10</w:t>
      </w:r>
      <w:r w:rsidRPr="007509EB">
        <w:rPr>
          <w:rFonts w:ascii="Times New Roman" w:hAnsi="Times New Roman"/>
          <w:sz w:val="24"/>
          <w:szCs w:val="24"/>
        </w:rPr>
        <w:t xml:space="preserve"> characters. </w:t>
      </w:r>
    </w:p>
    <w:p w14:paraId="2A6F210C" w14:textId="2A8001F8" w:rsidR="00E55AEE" w:rsidRPr="00A24FC3" w:rsidRDefault="00EB72EA" w:rsidP="00DC5B16">
      <w:pPr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474E63">
        <w:rPr>
          <w:rFonts w:ascii="Times New Roman" w:hAnsi="Times New Roman"/>
          <w:sz w:val="24"/>
          <w:szCs w:val="24"/>
        </w:rPr>
        <w:t xml:space="preserve">Value for </w:t>
      </w:r>
      <w:proofErr w:type="spellStart"/>
      <w:r w:rsidR="00E20620">
        <w:rPr>
          <w:rFonts w:ascii="Times New Roman" w:hAnsi="Times New Roman"/>
          <w:sz w:val="24"/>
          <w:szCs w:val="24"/>
        </w:rPr>
        <w:t>ReleaseDate</w:t>
      </w:r>
      <w:proofErr w:type="spellEnd"/>
      <w:r w:rsidRPr="00474E63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= Current</w:t>
      </w:r>
      <w:r w:rsidR="005E6260">
        <w:rPr>
          <w:rFonts w:ascii="Times New Roman" w:hAnsi="Times New Roman"/>
          <w:sz w:val="24"/>
          <w:szCs w:val="24"/>
        </w:rPr>
        <w:t xml:space="preserve"> d</w:t>
      </w:r>
      <w:r>
        <w:rPr>
          <w:rFonts w:ascii="Times New Roman" w:hAnsi="Times New Roman"/>
          <w:sz w:val="24"/>
          <w:szCs w:val="24"/>
        </w:rPr>
        <w:t xml:space="preserve">ate </w:t>
      </w:r>
    </w:p>
    <w:p w14:paraId="4273C519" w14:textId="77777777" w:rsidR="00B148A9" w:rsidRDefault="00B148A9" w:rsidP="00DC5B16">
      <w:pPr>
        <w:spacing w:line="360" w:lineRule="auto"/>
        <w:rPr>
          <w:rFonts w:ascii="Times New Roman" w:hAnsi="Times New Roman"/>
          <w:b/>
          <w:bCs/>
          <w:i/>
          <w:sz w:val="24"/>
          <w:szCs w:val="24"/>
        </w:rPr>
      </w:pPr>
    </w:p>
    <w:p w14:paraId="3F423052" w14:textId="6EBF7837" w:rsidR="00352803" w:rsidRPr="00736CAE" w:rsidRDefault="00352803" w:rsidP="00DC5B16">
      <w:pPr>
        <w:spacing w:line="360" w:lineRule="auto"/>
        <w:rPr>
          <w:rFonts w:ascii="Times New Roman" w:hAnsi="Times New Roman"/>
          <w:b/>
          <w:sz w:val="24"/>
          <w:szCs w:val="24"/>
        </w:rPr>
      </w:pPr>
      <w:r w:rsidRPr="00736CAE">
        <w:rPr>
          <w:rFonts w:ascii="Times New Roman" w:hAnsi="Times New Roman"/>
          <w:b/>
          <w:bCs/>
          <w:i/>
          <w:sz w:val="24"/>
          <w:szCs w:val="24"/>
        </w:rPr>
        <w:t xml:space="preserve">Task </w:t>
      </w:r>
      <w:r w:rsidR="008100E8">
        <w:rPr>
          <w:rFonts w:ascii="Times New Roman" w:hAnsi="Times New Roman"/>
          <w:b/>
          <w:bCs/>
          <w:i/>
          <w:sz w:val="24"/>
          <w:szCs w:val="24"/>
        </w:rPr>
        <w:t>3</w:t>
      </w:r>
      <w:r w:rsidRPr="00736CAE">
        <w:rPr>
          <w:rFonts w:ascii="Times New Roman" w:hAnsi="Times New Roman"/>
          <w:b/>
          <w:bCs/>
          <w:i/>
          <w:sz w:val="24"/>
          <w:szCs w:val="24"/>
        </w:rPr>
        <w:t>. De</w:t>
      </w:r>
      <w:r w:rsidR="00AD563F">
        <w:rPr>
          <w:rFonts w:ascii="Times New Roman" w:hAnsi="Times New Roman"/>
          <w:b/>
          <w:bCs/>
          <w:i/>
          <w:sz w:val="24"/>
          <w:szCs w:val="24"/>
        </w:rPr>
        <w:t xml:space="preserve">sign </w:t>
      </w:r>
      <w:r w:rsidR="00E55AEE">
        <w:rPr>
          <w:rFonts w:ascii="Times New Roman" w:hAnsi="Times New Roman"/>
          <w:b/>
          <w:bCs/>
          <w:i/>
          <w:sz w:val="24"/>
          <w:szCs w:val="24"/>
        </w:rPr>
        <w:t>FE components/pages</w:t>
      </w:r>
      <w:r w:rsidR="00AD563F">
        <w:rPr>
          <w:rFonts w:ascii="Times New Roman" w:hAnsi="Times New Roman"/>
          <w:b/>
          <w:bCs/>
          <w:i/>
          <w:sz w:val="24"/>
          <w:szCs w:val="24"/>
        </w:rPr>
        <w:t>.</w:t>
      </w:r>
    </w:p>
    <w:p w14:paraId="694487F0" w14:textId="0EA4DCEE" w:rsidR="00352803" w:rsidRDefault="00352803" w:rsidP="00AD53D6">
      <w:pPr>
        <w:pStyle w:val="ListParagraph"/>
        <w:numPr>
          <w:ilvl w:val="0"/>
          <w:numId w:val="10"/>
        </w:numPr>
        <w:spacing w:after="0" w:line="360" w:lineRule="auto"/>
        <w:ind w:left="284" w:hanging="284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>(</w:t>
      </w:r>
      <w:r w:rsidR="00E55AEE">
        <w:rPr>
          <w:rFonts w:ascii="Times New Roman" w:hAnsi="Times New Roman"/>
          <w:sz w:val="24"/>
          <w:szCs w:val="24"/>
        </w:rPr>
        <w:t>1.</w:t>
      </w:r>
      <w:r w:rsidR="008100E8">
        <w:rPr>
          <w:rFonts w:ascii="Times New Roman" w:hAnsi="Times New Roman"/>
          <w:sz w:val="24"/>
          <w:szCs w:val="24"/>
        </w:rPr>
        <w:t>5</w:t>
      </w:r>
      <w:r w:rsidRPr="00736CAE">
        <w:rPr>
          <w:rFonts w:ascii="Times New Roman" w:hAnsi="Times New Roman"/>
          <w:sz w:val="24"/>
          <w:szCs w:val="24"/>
        </w:rPr>
        <w:t xml:space="preserve"> </w:t>
      </w:r>
      <w:r w:rsidR="002A0BA9">
        <w:rPr>
          <w:rFonts w:ascii="Times New Roman" w:hAnsi="Times New Roman"/>
          <w:sz w:val="24"/>
          <w:szCs w:val="24"/>
        </w:rPr>
        <w:t>point</w:t>
      </w:r>
      <w:r w:rsidRPr="00736CAE">
        <w:rPr>
          <w:rFonts w:ascii="Times New Roman" w:hAnsi="Times New Roman"/>
          <w:sz w:val="24"/>
          <w:szCs w:val="24"/>
        </w:rPr>
        <w:t xml:space="preserve">) </w:t>
      </w:r>
      <w:r w:rsidR="00E55AEE">
        <w:rPr>
          <w:rFonts w:ascii="Times New Roman" w:hAnsi="Times New Roman"/>
          <w:sz w:val="24"/>
          <w:szCs w:val="24"/>
        </w:rPr>
        <w:t xml:space="preserve">Using React-Bootstrap </w:t>
      </w:r>
      <w:r w:rsidR="00E855CD">
        <w:rPr>
          <w:rFonts w:ascii="Times New Roman" w:hAnsi="Times New Roman"/>
          <w:sz w:val="24"/>
          <w:szCs w:val="24"/>
        </w:rPr>
        <w:t>to d</w:t>
      </w:r>
      <w:r w:rsidRPr="00736CAE">
        <w:rPr>
          <w:rFonts w:ascii="Times New Roman" w:hAnsi="Times New Roman"/>
          <w:sz w:val="24"/>
          <w:szCs w:val="24"/>
        </w:rPr>
        <w:t xml:space="preserve">esign </w:t>
      </w:r>
      <w:r w:rsidR="00E55AEE">
        <w:rPr>
          <w:rFonts w:ascii="Times New Roman" w:hAnsi="Times New Roman"/>
          <w:sz w:val="24"/>
          <w:szCs w:val="24"/>
        </w:rPr>
        <w:t>Navbars</w:t>
      </w:r>
      <w:r w:rsidRPr="00736CAE">
        <w:rPr>
          <w:rFonts w:ascii="Times New Roman" w:hAnsi="Times New Roman"/>
          <w:sz w:val="24"/>
          <w:szCs w:val="24"/>
        </w:rPr>
        <w:t xml:space="preserve"> </w:t>
      </w:r>
      <w:r w:rsidR="00D90702">
        <w:rPr>
          <w:rFonts w:ascii="Times New Roman" w:hAnsi="Times New Roman"/>
          <w:sz w:val="24"/>
          <w:szCs w:val="24"/>
        </w:rPr>
        <w:t>Screen</w:t>
      </w:r>
      <w:r w:rsidRPr="00736CAE">
        <w:rPr>
          <w:rFonts w:ascii="Times New Roman" w:hAnsi="Times New Roman"/>
          <w:sz w:val="24"/>
          <w:szCs w:val="24"/>
        </w:rPr>
        <w:t xml:space="preserve"> includes UI controls for login function.</w:t>
      </w:r>
    </w:p>
    <w:p w14:paraId="051FED57" w14:textId="208660C9" w:rsidR="00AD563F" w:rsidRPr="005B47A8" w:rsidRDefault="00CF2620" w:rsidP="00AD563F">
      <w:pPr>
        <w:pStyle w:val="ListParagraph"/>
        <w:spacing w:after="0" w:line="360" w:lineRule="auto"/>
        <w:ind w:left="284"/>
        <w:jc w:val="both"/>
        <w:rPr>
          <w:rFonts w:ascii="Times New Roman" w:hAnsi="Times New Roman"/>
          <w:i/>
          <w:sz w:val="24"/>
          <w:szCs w:val="24"/>
        </w:rPr>
      </w:pPr>
      <w:r w:rsidRPr="005B47A8">
        <w:rPr>
          <w:rFonts w:ascii="Times New Roman" w:hAnsi="Times New Roman"/>
          <w:i/>
          <w:sz w:val="24"/>
          <w:szCs w:val="24"/>
        </w:rPr>
        <w:t>Navigation Bar</w:t>
      </w:r>
    </w:p>
    <w:p w14:paraId="34E0CC57" w14:textId="18E4BACB" w:rsidR="00ED0A7E" w:rsidRPr="005B47A8" w:rsidRDefault="00E55AEE" w:rsidP="00AD563F">
      <w:pPr>
        <w:pStyle w:val="ListParagraph"/>
        <w:spacing w:after="0" w:line="360" w:lineRule="auto"/>
        <w:ind w:left="284" w:firstLine="436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5B47A8">
        <w:rPr>
          <w:rFonts w:ascii="Times New Roman" w:hAnsi="Times New Roman"/>
          <w:i/>
          <w:sz w:val="24"/>
          <w:szCs w:val="24"/>
        </w:rPr>
        <w:t>Navbar.Brand</w:t>
      </w:r>
      <w:proofErr w:type="spellEnd"/>
      <w:r w:rsidRPr="005B47A8">
        <w:rPr>
          <w:rFonts w:ascii="Times New Roman" w:hAnsi="Times New Roman"/>
          <w:i/>
          <w:sz w:val="24"/>
          <w:szCs w:val="24"/>
        </w:rPr>
        <w:t xml:space="preserve"> </w:t>
      </w:r>
      <w:r w:rsidR="00ED0A7E" w:rsidRPr="005B47A8">
        <w:rPr>
          <w:rFonts w:ascii="Times New Roman" w:hAnsi="Times New Roman"/>
          <w:i/>
          <w:sz w:val="24"/>
          <w:szCs w:val="24"/>
        </w:rPr>
        <w:t xml:space="preserve">= </w:t>
      </w:r>
      <w:r w:rsidR="00C5231F" w:rsidRPr="005B47A8">
        <w:rPr>
          <w:rFonts w:ascii="Times New Roman" w:hAnsi="Times New Roman"/>
          <w:i/>
          <w:sz w:val="24"/>
          <w:szCs w:val="24"/>
        </w:rPr>
        <w:t>“</w:t>
      </w:r>
      <w:r w:rsidRPr="005B47A8">
        <w:rPr>
          <w:rFonts w:ascii="Times New Roman" w:hAnsi="Times New Roman"/>
          <w:i/>
          <w:sz w:val="24"/>
          <w:szCs w:val="24"/>
        </w:rPr>
        <w:t xml:space="preserve">Student </w:t>
      </w:r>
      <w:r w:rsidR="00E20620">
        <w:rPr>
          <w:rFonts w:ascii="Times New Roman" w:hAnsi="Times New Roman"/>
          <w:i/>
          <w:sz w:val="24"/>
          <w:szCs w:val="24"/>
        </w:rPr>
        <w:t>Name SBA301</w:t>
      </w:r>
      <w:r w:rsidRPr="005B47A8">
        <w:rPr>
          <w:rFonts w:ascii="Times New Roman" w:hAnsi="Times New Roman"/>
          <w:i/>
          <w:sz w:val="24"/>
          <w:szCs w:val="24"/>
        </w:rPr>
        <w:t xml:space="preserve"> </w:t>
      </w:r>
      <w:r w:rsidR="00F97E3E" w:rsidRPr="005B47A8">
        <w:rPr>
          <w:rFonts w:ascii="Times New Roman" w:hAnsi="Times New Roman"/>
          <w:i/>
          <w:sz w:val="24"/>
          <w:szCs w:val="24"/>
        </w:rPr>
        <w:t>-</w:t>
      </w:r>
      <w:r w:rsidRPr="005B47A8">
        <w:rPr>
          <w:rFonts w:ascii="Times New Roman" w:hAnsi="Times New Roman"/>
          <w:i/>
          <w:sz w:val="24"/>
          <w:szCs w:val="24"/>
        </w:rPr>
        <w:t xml:space="preserve"> </w:t>
      </w:r>
      <w:r w:rsidR="00F97E3E" w:rsidRPr="005B47A8">
        <w:rPr>
          <w:rFonts w:ascii="Times New Roman" w:hAnsi="Times New Roman"/>
          <w:i/>
          <w:sz w:val="24"/>
          <w:szCs w:val="24"/>
        </w:rPr>
        <w:t xml:space="preserve">PE </w:t>
      </w:r>
      <w:r w:rsidR="004D01AC">
        <w:rPr>
          <w:rFonts w:ascii="Times New Roman" w:hAnsi="Times New Roman"/>
          <w:i/>
          <w:sz w:val="24"/>
          <w:szCs w:val="24"/>
        </w:rPr>
        <w:t xml:space="preserve">Summer </w:t>
      </w:r>
      <w:r w:rsidR="00F97E3E" w:rsidRPr="005B47A8">
        <w:rPr>
          <w:rFonts w:ascii="Times New Roman" w:hAnsi="Times New Roman"/>
          <w:i/>
          <w:sz w:val="24"/>
          <w:szCs w:val="24"/>
        </w:rPr>
        <w:t>25</w:t>
      </w:r>
      <w:r w:rsidR="00C5231F" w:rsidRPr="005B47A8">
        <w:rPr>
          <w:rFonts w:ascii="Times New Roman" w:hAnsi="Times New Roman"/>
          <w:i/>
          <w:sz w:val="24"/>
          <w:szCs w:val="24"/>
        </w:rPr>
        <w:t>”</w:t>
      </w:r>
      <w:r w:rsidR="002A7434" w:rsidRPr="005B47A8">
        <w:rPr>
          <w:rFonts w:ascii="Times New Roman" w:hAnsi="Times New Roman"/>
          <w:i/>
          <w:sz w:val="24"/>
          <w:szCs w:val="24"/>
        </w:rPr>
        <w:t xml:space="preserve"> </w:t>
      </w:r>
    </w:p>
    <w:p w14:paraId="2F0C061D" w14:textId="1CCBE301" w:rsidR="00ED0A7E" w:rsidRPr="005B47A8" w:rsidRDefault="00F97E3E" w:rsidP="00AD563F">
      <w:pPr>
        <w:pStyle w:val="ListParagraph"/>
        <w:spacing w:after="0" w:line="360" w:lineRule="auto"/>
        <w:ind w:left="284" w:firstLine="436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5B47A8">
        <w:rPr>
          <w:rFonts w:ascii="Times New Roman" w:hAnsi="Times New Roman"/>
          <w:i/>
          <w:sz w:val="24"/>
          <w:szCs w:val="24"/>
        </w:rPr>
        <w:t>Navbar.Link</w:t>
      </w:r>
      <w:proofErr w:type="spellEnd"/>
      <w:r w:rsidRPr="005B47A8">
        <w:rPr>
          <w:rFonts w:ascii="Times New Roman" w:hAnsi="Times New Roman"/>
          <w:i/>
          <w:sz w:val="24"/>
          <w:szCs w:val="24"/>
        </w:rPr>
        <w:t xml:space="preserve"> </w:t>
      </w:r>
      <w:r w:rsidR="00ED0A7E" w:rsidRPr="005B47A8">
        <w:rPr>
          <w:rFonts w:ascii="Times New Roman" w:hAnsi="Times New Roman"/>
          <w:i/>
          <w:sz w:val="24"/>
          <w:szCs w:val="24"/>
        </w:rPr>
        <w:t xml:space="preserve">= </w:t>
      </w:r>
      <w:r w:rsidRPr="005B47A8">
        <w:rPr>
          <w:rFonts w:ascii="Times New Roman" w:hAnsi="Times New Roman"/>
          <w:i/>
          <w:sz w:val="24"/>
          <w:szCs w:val="24"/>
        </w:rPr>
        <w:t>Home</w:t>
      </w:r>
    </w:p>
    <w:p w14:paraId="7B535E93" w14:textId="00B3474D" w:rsidR="00ED0A7E" w:rsidRPr="005B47A8" w:rsidRDefault="00F97E3E" w:rsidP="00AD563F">
      <w:pPr>
        <w:pStyle w:val="ListParagraph"/>
        <w:spacing w:after="0" w:line="360" w:lineRule="auto"/>
        <w:ind w:left="284" w:firstLine="436"/>
        <w:jc w:val="both"/>
        <w:rPr>
          <w:rFonts w:ascii="Times New Roman" w:hAnsi="Times New Roman"/>
          <w:i/>
          <w:sz w:val="24"/>
          <w:szCs w:val="24"/>
        </w:rPr>
      </w:pPr>
      <w:proofErr w:type="spellStart"/>
      <w:r w:rsidRPr="005B47A8">
        <w:rPr>
          <w:rFonts w:ascii="Times New Roman" w:hAnsi="Times New Roman"/>
          <w:i/>
          <w:sz w:val="24"/>
          <w:szCs w:val="24"/>
        </w:rPr>
        <w:t>Nav.Dropdown</w:t>
      </w:r>
      <w:proofErr w:type="spellEnd"/>
      <w:r w:rsidRPr="005B47A8">
        <w:rPr>
          <w:rFonts w:ascii="Times New Roman" w:hAnsi="Times New Roman"/>
          <w:i/>
          <w:sz w:val="24"/>
          <w:szCs w:val="24"/>
        </w:rPr>
        <w:t xml:space="preserve"> </w:t>
      </w:r>
      <w:r w:rsidR="00ED0A7E" w:rsidRPr="005B47A8">
        <w:rPr>
          <w:rFonts w:ascii="Times New Roman" w:hAnsi="Times New Roman"/>
          <w:i/>
          <w:sz w:val="24"/>
          <w:szCs w:val="24"/>
        </w:rPr>
        <w:t xml:space="preserve">= </w:t>
      </w:r>
      <w:r w:rsidR="00E20620">
        <w:rPr>
          <w:rFonts w:ascii="Times New Roman" w:hAnsi="Times New Roman"/>
          <w:i/>
          <w:sz w:val="24"/>
          <w:szCs w:val="24"/>
        </w:rPr>
        <w:t>Blind Boxes</w:t>
      </w:r>
      <w:r w:rsidRPr="005B47A8">
        <w:rPr>
          <w:rFonts w:ascii="Times New Roman" w:hAnsi="Times New Roman"/>
          <w:i/>
          <w:sz w:val="24"/>
          <w:szCs w:val="24"/>
        </w:rPr>
        <w:t xml:space="preserve"> Management (List all </w:t>
      </w:r>
      <w:proofErr w:type="gramStart"/>
      <w:r w:rsidR="00E20620">
        <w:rPr>
          <w:rFonts w:ascii="Times New Roman" w:hAnsi="Times New Roman"/>
          <w:i/>
          <w:sz w:val="24"/>
          <w:szCs w:val="24"/>
        </w:rPr>
        <w:t>items</w:t>
      </w:r>
      <w:r w:rsidRPr="005B47A8">
        <w:rPr>
          <w:rFonts w:ascii="Times New Roman" w:hAnsi="Times New Roman"/>
          <w:i/>
          <w:sz w:val="24"/>
          <w:szCs w:val="24"/>
        </w:rPr>
        <w:t xml:space="preserve"> ,Create</w:t>
      </w:r>
      <w:proofErr w:type="gramEnd"/>
      <w:r w:rsidRPr="005B47A8">
        <w:rPr>
          <w:rFonts w:ascii="Times New Roman" w:hAnsi="Times New Roman"/>
          <w:i/>
          <w:sz w:val="24"/>
          <w:szCs w:val="24"/>
        </w:rPr>
        <w:t xml:space="preserve"> a new </w:t>
      </w:r>
      <w:r w:rsidR="00E20620">
        <w:rPr>
          <w:rFonts w:ascii="Times New Roman" w:hAnsi="Times New Roman"/>
          <w:i/>
          <w:sz w:val="24"/>
          <w:szCs w:val="24"/>
        </w:rPr>
        <w:t>blind box</w:t>
      </w:r>
      <w:r w:rsidRPr="005B47A8">
        <w:rPr>
          <w:rFonts w:ascii="Times New Roman" w:hAnsi="Times New Roman"/>
          <w:i/>
          <w:sz w:val="24"/>
          <w:szCs w:val="24"/>
        </w:rPr>
        <w:t xml:space="preserve">) </w:t>
      </w:r>
      <w:r w:rsidR="00ED0A7E" w:rsidRPr="005B47A8">
        <w:rPr>
          <w:rFonts w:ascii="Times New Roman" w:hAnsi="Times New Roman"/>
          <w:i/>
          <w:sz w:val="24"/>
          <w:szCs w:val="24"/>
        </w:rPr>
        <w:t xml:space="preserve"> </w:t>
      </w:r>
    </w:p>
    <w:p w14:paraId="62950888" w14:textId="127F3E30" w:rsidR="00AD563F" w:rsidRPr="005B47A8" w:rsidRDefault="00CF2620" w:rsidP="00AD563F">
      <w:pPr>
        <w:pStyle w:val="ListParagraph"/>
        <w:spacing w:after="0" w:line="360" w:lineRule="auto"/>
        <w:ind w:left="284"/>
        <w:jc w:val="both"/>
        <w:rPr>
          <w:rFonts w:ascii="Times New Roman" w:hAnsi="Times New Roman"/>
          <w:i/>
          <w:sz w:val="24"/>
          <w:szCs w:val="24"/>
        </w:rPr>
      </w:pPr>
      <w:r w:rsidRPr="005B47A8">
        <w:rPr>
          <w:rFonts w:ascii="Times New Roman" w:hAnsi="Times New Roman"/>
          <w:i/>
          <w:sz w:val="24"/>
          <w:szCs w:val="24"/>
        </w:rPr>
        <w:t xml:space="preserve">Login </w:t>
      </w:r>
      <w:r w:rsidR="00C5231F" w:rsidRPr="005B47A8">
        <w:rPr>
          <w:rFonts w:ascii="Times New Roman" w:hAnsi="Times New Roman"/>
          <w:i/>
          <w:sz w:val="24"/>
          <w:szCs w:val="24"/>
        </w:rPr>
        <w:t>Dialog with Close Button</w:t>
      </w:r>
    </w:p>
    <w:p w14:paraId="6FA6C5E4" w14:textId="1799EDB8" w:rsidR="00C5231F" w:rsidRPr="005B47A8" w:rsidRDefault="00C5231F" w:rsidP="00AD563F">
      <w:pPr>
        <w:pStyle w:val="ListParagraph"/>
        <w:spacing w:after="0" w:line="360" w:lineRule="auto"/>
        <w:ind w:left="284"/>
        <w:jc w:val="both"/>
        <w:rPr>
          <w:rFonts w:ascii="Times New Roman" w:hAnsi="Times New Roman"/>
          <w:i/>
          <w:sz w:val="24"/>
          <w:szCs w:val="24"/>
        </w:rPr>
      </w:pPr>
      <w:r w:rsidRPr="005B47A8">
        <w:rPr>
          <w:rFonts w:ascii="Times New Roman" w:hAnsi="Times New Roman"/>
          <w:i/>
          <w:sz w:val="24"/>
          <w:szCs w:val="24"/>
        </w:rPr>
        <w:tab/>
      </w:r>
      <w:proofErr w:type="spellStart"/>
      <w:r w:rsidRPr="005B47A8">
        <w:rPr>
          <w:rFonts w:ascii="Times New Roman" w:hAnsi="Times New Roman"/>
          <w:i/>
          <w:sz w:val="24"/>
          <w:szCs w:val="24"/>
        </w:rPr>
        <w:t>Modal.Title</w:t>
      </w:r>
      <w:proofErr w:type="spellEnd"/>
      <w:r w:rsidRPr="005B47A8">
        <w:rPr>
          <w:rFonts w:ascii="Times New Roman" w:hAnsi="Times New Roman"/>
          <w:i/>
          <w:sz w:val="24"/>
          <w:szCs w:val="24"/>
        </w:rPr>
        <w:t xml:space="preserve"> = “Login to </w:t>
      </w:r>
      <w:r w:rsidR="00E20620">
        <w:rPr>
          <w:rFonts w:ascii="Times New Roman" w:hAnsi="Times New Roman"/>
          <w:i/>
          <w:sz w:val="24"/>
          <w:szCs w:val="24"/>
        </w:rPr>
        <w:t>Blind Boxes</w:t>
      </w:r>
      <w:r w:rsidR="00E20620" w:rsidRPr="005B47A8">
        <w:rPr>
          <w:rFonts w:ascii="Times New Roman" w:hAnsi="Times New Roman"/>
          <w:i/>
          <w:sz w:val="24"/>
          <w:szCs w:val="24"/>
        </w:rPr>
        <w:t xml:space="preserve"> Management </w:t>
      </w:r>
      <w:r w:rsidRPr="005B47A8">
        <w:rPr>
          <w:rFonts w:ascii="Times New Roman" w:hAnsi="Times New Roman"/>
          <w:i/>
          <w:sz w:val="24"/>
          <w:szCs w:val="24"/>
        </w:rPr>
        <w:t>System”</w:t>
      </w:r>
    </w:p>
    <w:p w14:paraId="743C00F2" w14:textId="77777777" w:rsidR="00CF2620" w:rsidRPr="00736CAE" w:rsidRDefault="00CF2620" w:rsidP="00AD563F">
      <w:pPr>
        <w:pStyle w:val="ListParagraph"/>
        <w:spacing w:after="0" w:line="360" w:lineRule="auto"/>
        <w:ind w:left="284"/>
        <w:jc w:val="both"/>
        <w:rPr>
          <w:rFonts w:ascii="Times New Roman" w:hAnsi="Times New Roman"/>
          <w:sz w:val="24"/>
          <w:szCs w:val="24"/>
        </w:rPr>
      </w:pPr>
    </w:p>
    <w:p w14:paraId="677799F1" w14:textId="3B348391" w:rsidR="00B148A9" w:rsidRDefault="00352803" w:rsidP="00AD53D6">
      <w:pPr>
        <w:pStyle w:val="ListParagraph"/>
        <w:numPr>
          <w:ilvl w:val="0"/>
          <w:numId w:val="10"/>
        </w:numPr>
        <w:spacing w:after="0" w:line="360" w:lineRule="auto"/>
        <w:ind w:left="288" w:hanging="288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>(</w:t>
      </w:r>
      <w:r w:rsidR="008100E8">
        <w:rPr>
          <w:rFonts w:ascii="Times New Roman" w:hAnsi="Times New Roman"/>
          <w:sz w:val="24"/>
          <w:szCs w:val="24"/>
        </w:rPr>
        <w:t>2</w:t>
      </w:r>
      <w:r w:rsidR="002A0BA9">
        <w:rPr>
          <w:rFonts w:ascii="Times New Roman" w:hAnsi="Times New Roman"/>
          <w:sz w:val="24"/>
          <w:szCs w:val="24"/>
        </w:rPr>
        <w:t>.</w:t>
      </w:r>
      <w:r w:rsidR="008100E8">
        <w:rPr>
          <w:rFonts w:ascii="Times New Roman" w:hAnsi="Times New Roman"/>
          <w:sz w:val="24"/>
          <w:szCs w:val="24"/>
        </w:rPr>
        <w:t>5</w:t>
      </w:r>
      <w:r w:rsidR="002A0BA9">
        <w:rPr>
          <w:rFonts w:ascii="Times New Roman" w:hAnsi="Times New Roman"/>
          <w:sz w:val="24"/>
          <w:szCs w:val="24"/>
        </w:rPr>
        <w:t xml:space="preserve"> point</w:t>
      </w:r>
      <w:r w:rsidRPr="00736CAE">
        <w:rPr>
          <w:rFonts w:ascii="Times New Roman" w:hAnsi="Times New Roman"/>
          <w:sz w:val="24"/>
          <w:szCs w:val="24"/>
        </w:rPr>
        <w:t xml:space="preserve">) Design </w:t>
      </w:r>
      <w:r w:rsidR="00E20620">
        <w:rPr>
          <w:rFonts w:ascii="Times New Roman" w:hAnsi="Times New Roman"/>
          <w:bCs/>
          <w:sz w:val="24"/>
          <w:szCs w:val="24"/>
        </w:rPr>
        <w:t>Blind Box</w:t>
      </w:r>
      <w:r w:rsidR="000C0DA3">
        <w:rPr>
          <w:rFonts w:ascii="Times New Roman" w:hAnsi="Times New Roman"/>
          <w:bCs/>
          <w:sz w:val="24"/>
          <w:szCs w:val="24"/>
        </w:rPr>
        <w:t>es</w:t>
      </w:r>
      <w:r w:rsidR="001E50D2" w:rsidRPr="00736CAE">
        <w:rPr>
          <w:rFonts w:ascii="Times New Roman" w:hAnsi="Times New Roman"/>
          <w:sz w:val="24"/>
          <w:szCs w:val="24"/>
        </w:rPr>
        <w:t xml:space="preserve"> </w:t>
      </w:r>
      <w:r w:rsidRPr="00736CAE">
        <w:rPr>
          <w:rFonts w:ascii="Times New Roman" w:hAnsi="Times New Roman"/>
          <w:sz w:val="24"/>
          <w:szCs w:val="24"/>
        </w:rPr>
        <w:t xml:space="preserve">Management </w:t>
      </w:r>
      <w:r w:rsidR="00E55AEE">
        <w:rPr>
          <w:rFonts w:ascii="Times New Roman" w:hAnsi="Times New Roman"/>
          <w:sz w:val="24"/>
          <w:szCs w:val="24"/>
        </w:rPr>
        <w:t>page</w:t>
      </w:r>
      <w:r w:rsidRPr="00736CAE">
        <w:rPr>
          <w:rFonts w:ascii="Times New Roman" w:hAnsi="Times New Roman"/>
          <w:sz w:val="24"/>
          <w:szCs w:val="24"/>
        </w:rPr>
        <w:t xml:space="preserve">, this form includes UI controls for CRUD actions with </w:t>
      </w:r>
      <w:r w:rsidR="00E20620">
        <w:rPr>
          <w:rFonts w:ascii="Times New Roman" w:hAnsi="Times New Roman"/>
          <w:bCs/>
          <w:i/>
          <w:iCs/>
          <w:sz w:val="24"/>
          <w:szCs w:val="24"/>
        </w:rPr>
        <w:t>blind box</w:t>
      </w:r>
      <w:r w:rsidR="00F34972" w:rsidRPr="00736CAE">
        <w:rPr>
          <w:rFonts w:ascii="Times New Roman" w:hAnsi="Times New Roman"/>
          <w:sz w:val="24"/>
          <w:szCs w:val="24"/>
        </w:rPr>
        <w:t xml:space="preserve"> </w:t>
      </w:r>
      <w:r w:rsidRPr="00736CAE">
        <w:rPr>
          <w:rFonts w:ascii="Times New Roman" w:hAnsi="Times New Roman"/>
          <w:sz w:val="24"/>
          <w:szCs w:val="24"/>
        </w:rPr>
        <w:t xml:space="preserve">information. </w:t>
      </w:r>
    </w:p>
    <w:p w14:paraId="69EF31F3" w14:textId="77777777" w:rsidR="00D074E1" w:rsidRDefault="00352803" w:rsidP="00B148A9">
      <w:pPr>
        <w:pStyle w:val="ListParagraph"/>
        <w:spacing w:after="0" w:line="360" w:lineRule="auto"/>
        <w:ind w:left="288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Note: </w:t>
      </w:r>
    </w:p>
    <w:p w14:paraId="0A7533A8" w14:textId="6826AA63" w:rsidR="00352803" w:rsidRDefault="00352803" w:rsidP="00D074E1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The </w:t>
      </w:r>
      <w:proofErr w:type="spellStart"/>
      <w:r w:rsidR="00E20620">
        <w:rPr>
          <w:rFonts w:ascii="Times New Roman" w:hAnsi="Times New Roman"/>
          <w:i/>
          <w:sz w:val="24"/>
          <w:szCs w:val="24"/>
        </w:rPr>
        <w:t>CategoryName</w:t>
      </w:r>
      <w:proofErr w:type="spellEnd"/>
      <w:r w:rsidR="00C85E1D">
        <w:rPr>
          <w:rFonts w:ascii="Times New Roman" w:hAnsi="Times New Roman"/>
          <w:i/>
          <w:iCs/>
          <w:sz w:val="24"/>
          <w:szCs w:val="24"/>
        </w:rPr>
        <w:t xml:space="preserve"> </w:t>
      </w:r>
      <w:r w:rsidRPr="00736CAE">
        <w:rPr>
          <w:rFonts w:ascii="Times New Roman" w:hAnsi="Times New Roman"/>
          <w:sz w:val="24"/>
          <w:szCs w:val="24"/>
        </w:rPr>
        <w:t xml:space="preserve">will come from the </w:t>
      </w:r>
      <w:proofErr w:type="spellStart"/>
      <w:r w:rsidR="00E20620">
        <w:rPr>
          <w:rFonts w:ascii="Times New Roman" w:hAnsi="Times New Roman"/>
          <w:b/>
          <w:i/>
          <w:iCs/>
          <w:sz w:val="24"/>
          <w:szCs w:val="24"/>
        </w:rPr>
        <w:t>BlindBox</w:t>
      </w:r>
      <w:r w:rsidR="000C0DA3">
        <w:rPr>
          <w:rFonts w:ascii="Times New Roman" w:hAnsi="Times New Roman"/>
          <w:b/>
          <w:i/>
          <w:iCs/>
          <w:sz w:val="24"/>
          <w:szCs w:val="24"/>
        </w:rPr>
        <w:t>Categories</w:t>
      </w:r>
      <w:proofErr w:type="spellEnd"/>
      <w:r w:rsidRPr="00736CAE">
        <w:rPr>
          <w:rFonts w:ascii="Times New Roman" w:hAnsi="Times New Roman"/>
          <w:sz w:val="24"/>
          <w:szCs w:val="24"/>
        </w:rPr>
        <w:t xml:space="preserve"> table. Design a form which allows you to view the list of records, create a new item, update the existing item, and delete a specific </w:t>
      </w:r>
      <w:r w:rsidR="00353EBB">
        <w:rPr>
          <w:rFonts w:ascii="Times New Roman" w:hAnsi="Times New Roman"/>
          <w:sz w:val="24"/>
          <w:szCs w:val="24"/>
        </w:rPr>
        <w:t>item</w:t>
      </w:r>
      <w:r w:rsidRPr="00736CAE">
        <w:rPr>
          <w:rFonts w:ascii="Times New Roman" w:hAnsi="Times New Roman"/>
          <w:sz w:val="24"/>
          <w:szCs w:val="24"/>
        </w:rPr>
        <w:t>.</w:t>
      </w:r>
    </w:p>
    <w:p w14:paraId="62C79C2D" w14:textId="77777777" w:rsidR="00D074E1" w:rsidRDefault="00D074E1" w:rsidP="00D074E1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 permission for “List all items” function</w:t>
      </w:r>
    </w:p>
    <w:p w14:paraId="64105264" w14:textId="266EA2F7" w:rsidR="00D12937" w:rsidRPr="00D074E1" w:rsidRDefault="00D074E1" w:rsidP="00D074E1">
      <w:pPr>
        <w:pStyle w:val="ListParagraph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i/>
          <w:sz w:val="24"/>
          <w:szCs w:val="24"/>
        </w:rPr>
        <w:t xml:space="preserve">Component: </w:t>
      </w:r>
      <w:proofErr w:type="spellStart"/>
      <w:r w:rsidR="00E855CD" w:rsidRPr="00D074E1">
        <w:rPr>
          <w:rFonts w:ascii="Times New Roman" w:hAnsi="Times New Roman"/>
          <w:i/>
          <w:sz w:val="24"/>
          <w:szCs w:val="24"/>
        </w:rPr>
        <w:t>Form.Select</w:t>
      </w:r>
      <w:proofErr w:type="spellEnd"/>
      <w:r w:rsidR="00D12937" w:rsidRPr="00D074E1">
        <w:rPr>
          <w:rFonts w:ascii="Times New Roman" w:hAnsi="Times New Roman"/>
          <w:i/>
          <w:sz w:val="24"/>
          <w:szCs w:val="24"/>
        </w:rPr>
        <w:t xml:space="preserve">= </w:t>
      </w:r>
      <w:r w:rsidR="00E855CD" w:rsidRPr="00D074E1">
        <w:rPr>
          <w:rFonts w:ascii="Times New Roman" w:hAnsi="Times New Roman"/>
          <w:bCs/>
          <w:sz w:val="24"/>
          <w:szCs w:val="24"/>
        </w:rPr>
        <w:t xml:space="preserve">List of </w:t>
      </w:r>
      <w:r w:rsidR="000C0DA3">
        <w:rPr>
          <w:rFonts w:ascii="Times New Roman" w:hAnsi="Times New Roman"/>
          <w:bCs/>
          <w:sz w:val="24"/>
          <w:szCs w:val="24"/>
        </w:rPr>
        <w:t>category</w:t>
      </w:r>
      <w:r w:rsidR="00E855CD" w:rsidRPr="00D074E1">
        <w:rPr>
          <w:rFonts w:ascii="Times New Roman" w:hAnsi="Times New Roman"/>
          <w:bCs/>
          <w:sz w:val="24"/>
          <w:szCs w:val="24"/>
        </w:rPr>
        <w:t xml:space="preserve"> names</w:t>
      </w:r>
    </w:p>
    <w:p w14:paraId="46742125" w14:textId="77777777" w:rsidR="00EA33CB" w:rsidRPr="007C56DE" w:rsidRDefault="00EA33CB" w:rsidP="00EA33C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6B2699EC" w14:textId="77777777" w:rsidR="00535DAD" w:rsidRPr="00535DAD" w:rsidRDefault="00535DAD" w:rsidP="00535DAD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sectPr w:rsidR="00535DAD" w:rsidRPr="00535DAD" w:rsidSect="00D222BB">
      <w:footerReference w:type="default" r:id="rId8"/>
      <w:pgSz w:w="12240" w:h="15840"/>
      <w:pgMar w:top="720" w:right="54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6B937F" w14:textId="77777777" w:rsidR="00AD768A" w:rsidRDefault="00AD768A" w:rsidP="007C4C80">
      <w:pPr>
        <w:spacing w:after="0" w:line="240" w:lineRule="auto"/>
      </w:pPr>
      <w:r>
        <w:separator/>
      </w:r>
    </w:p>
  </w:endnote>
  <w:endnote w:type="continuationSeparator" w:id="0">
    <w:p w14:paraId="6BEE3EB7" w14:textId="77777777" w:rsidR="00AD768A" w:rsidRDefault="00AD768A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6910B" w14:textId="5C56E4AC" w:rsidR="00224D31" w:rsidRPr="005E6260" w:rsidRDefault="00224D31">
    <w:pPr>
      <w:pStyle w:val="Footer"/>
      <w:jc w:val="right"/>
      <w:rPr>
        <w:rFonts w:ascii="Times New Roman" w:hAnsi="Times New Roman"/>
        <w:sz w:val="24"/>
        <w:szCs w:val="24"/>
      </w:rPr>
    </w:pPr>
    <w:r w:rsidRPr="005E6260">
      <w:rPr>
        <w:rFonts w:ascii="Times New Roman" w:hAnsi="Times New Roman"/>
        <w:sz w:val="24"/>
        <w:szCs w:val="24"/>
      </w:rPr>
      <w:fldChar w:fldCharType="begin"/>
    </w:r>
    <w:r w:rsidRPr="005E6260">
      <w:rPr>
        <w:rFonts w:ascii="Times New Roman" w:hAnsi="Times New Roman"/>
        <w:sz w:val="24"/>
        <w:szCs w:val="24"/>
      </w:rPr>
      <w:instrText xml:space="preserve"> PAGE   \* MERGEFORMAT </w:instrText>
    </w:r>
    <w:r w:rsidRPr="005E6260">
      <w:rPr>
        <w:rFonts w:ascii="Times New Roman" w:hAnsi="Times New Roman"/>
        <w:sz w:val="24"/>
        <w:szCs w:val="24"/>
      </w:rPr>
      <w:fldChar w:fldCharType="separate"/>
    </w:r>
    <w:r w:rsidR="0034053F">
      <w:rPr>
        <w:rFonts w:ascii="Times New Roman" w:hAnsi="Times New Roman"/>
        <w:noProof/>
        <w:sz w:val="24"/>
        <w:szCs w:val="24"/>
      </w:rPr>
      <w:t>3</w:t>
    </w:r>
    <w:r w:rsidRPr="005E6260">
      <w:rPr>
        <w:rFonts w:ascii="Times New Roman" w:hAnsi="Times New Roman"/>
        <w:noProof/>
        <w:sz w:val="24"/>
        <w:szCs w:val="24"/>
      </w:rPr>
      <w:fldChar w:fldCharType="end"/>
    </w:r>
  </w:p>
  <w:p w14:paraId="50074B2E" w14:textId="77777777" w:rsidR="00224D31" w:rsidRDefault="00224D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42B370" w14:textId="77777777" w:rsidR="00AD768A" w:rsidRDefault="00AD768A" w:rsidP="007C4C80">
      <w:pPr>
        <w:spacing w:after="0" w:line="240" w:lineRule="auto"/>
      </w:pPr>
      <w:r>
        <w:separator/>
      </w:r>
    </w:p>
  </w:footnote>
  <w:footnote w:type="continuationSeparator" w:id="0">
    <w:p w14:paraId="092292F0" w14:textId="77777777" w:rsidR="00AD768A" w:rsidRDefault="00AD768A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5149A"/>
    <w:multiLevelType w:val="hybridMultilevel"/>
    <w:tmpl w:val="F90A91B6"/>
    <w:lvl w:ilvl="0" w:tplc="84AC197C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0173C"/>
    <w:multiLevelType w:val="hybridMultilevel"/>
    <w:tmpl w:val="319C9C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3F646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983714">
    <w:abstractNumId w:val="1"/>
  </w:num>
  <w:num w:numId="2" w16cid:durableId="512301830">
    <w:abstractNumId w:val="5"/>
  </w:num>
  <w:num w:numId="3" w16cid:durableId="1178740318">
    <w:abstractNumId w:val="7"/>
  </w:num>
  <w:num w:numId="4" w16cid:durableId="761225126">
    <w:abstractNumId w:val="8"/>
  </w:num>
  <w:num w:numId="5" w16cid:durableId="2100174673">
    <w:abstractNumId w:val="3"/>
  </w:num>
  <w:num w:numId="6" w16cid:durableId="818110702">
    <w:abstractNumId w:val="11"/>
  </w:num>
  <w:num w:numId="7" w16cid:durableId="337658484">
    <w:abstractNumId w:val="2"/>
  </w:num>
  <w:num w:numId="8" w16cid:durableId="610671312">
    <w:abstractNumId w:val="10"/>
  </w:num>
  <w:num w:numId="9" w16cid:durableId="1599681652">
    <w:abstractNumId w:val="4"/>
  </w:num>
  <w:num w:numId="10" w16cid:durableId="1810709384">
    <w:abstractNumId w:val="9"/>
  </w:num>
  <w:num w:numId="11" w16cid:durableId="895968902">
    <w:abstractNumId w:val="0"/>
  </w:num>
  <w:num w:numId="12" w16cid:durableId="634562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06F0"/>
    <w:rsid w:val="00004FA4"/>
    <w:rsid w:val="00007DE4"/>
    <w:rsid w:val="0001232C"/>
    <w:rsid w:val="000130D1"/>
    <w:rsid w:val="00016902"/>
    <w:rsid w:val="00020EF0"/>
    <w:rsid w:val="00020F32"/>
    <w:rsid w:val="00027703"/>
    <w:rsid w:val="000328AB"/>
    <w:rsid w:val="00034180"/>
    <w:rsid w:val="000354D4"/>
    <w:rsid w:val="0003557B"/>
    <w:rsid w:val="00040FFC"/>
    <w:rsid w:val="00043124"/>
    <w:rsid w:val="000435B1"/>
    <w:rsid w:val="00046730"/>
    <w:rsid w:val="00047EE9"/>
    <w:rsid w:val="00054551"/>
    <w:rsid w:val="00061CEC"/>
    <w:rsid w:val="000651DD"/>
    <w:rsid w:val="00072466"/>
    <w:rsid w:val="00075C37"/>
    <w:rsid w:val="00077DAE"/>
    <w:rsid w:val="00092C56"/>
    <w:rsid w:val="0009569B"/>
    <w:rsid w:val="000A1995"/>
    <w:rsid w:val="000A5FBA"/>
    <w:rsid w:val="000A7EE2"/>
    <w:rsid w:val="000C0DA3"/>
    <w:rsid w:val="000C148A"/>
    <w:rsid w:val="000D2E07"/>
    <w:rsid w:val="000D458F"/>
    <w:rsid w:val="000D7D07"/>
    <w:rsid w:val="000E175C"/>
    <w:rsid w:val="000E43E7"/>
    <w:rsid w:val="000E6186"/>
    <w:rsid w:val="000E68A6"/>
    <w:rsid w:val="000E6A53"/>
    <w:rsid w:val="000F61FA"/>
    <w:rsid w:val="000F7FDB"/>
    <w:rsid w:val="001068D2"/>
    <w:rsid w:val="00110FCB"/>
    <w:rsid w:val="00121ADA"/>
    <w:rsid w:val="0012284E"/>
    <w:rsid w:val="001253A2"/>
    <w:rsid w:val="00127F3C"/>
    <w:rsid w:val="0013649F"/>
    <w:rsid w:val="00141EFD"/>
    <w:rsid w:val="001434B2"/>
    <w:rsid w:val="00143579"/>
    <w:rsid w:val="001438B7"/>
    <w:rsid w:val="00153450"/>
    <w:rsid w:val="00153C95"/>
    <w:rsid w:val="00154A2F"/>
    <w:rsid w:val="001639E9"/>
    <w:rsid w:val="001713F2"/>
    <w:rsid w:val="00177642"/>
    <w:rsid w:val="001807A3"/>
    <w:rsid w:val="00181740"/>
    <w:rsid w:val="001824CA"/>
    <w:rsid w:val="00185FEF"/>
    <w:rsid w:val="00196575"/>
    <w:rsid w:val="001A0792"/>
    <w:rsid w:val="001A684C"/>
    <w:rsid w:val="001B0574"/>
    <w:rsid w:val="001C0132"/>
    <w:rsid w:val="001C1603"/>
    <w:rsid w:val="001C23C9"/>
    <w:rsid w:val="001C2640"/>
    <w:rsid w:val="001C5A59"/>
    <w:rsid w:val="001D3AF4"/>
    <w:rsid w:val="001D7F47"/>
    <w:rsid w:val="001E34AF"/>
    <w:rsid w:val="001E50D2"/>
    <w:rsid w:val="001E755C"/>
    <w:rsid w:val="001F04AD"/>
    <w:rsid w:val="001F2A2B"/>
    <w:rsid w:val="001F38A7"/>
    <w:rsid w:val="001F706E"/>
    <w:rsid w:val="0021104F"/>
    <w:rsid w:val="00213164"/>
    <w:rsid w:val="002244FD"/>
    <w:rsid w:val="00224D31"/>
    <w:rsid w:val="002303A5"/>
    <w:rsid w:val="00230E4A"/>
    <w:rsid w:val="00232257"/>
    <w:rsid w:val="002327D9"/>
    <w:rsid w:val="00241E63"/>
    <w:rsid w:val="002646E8"/>
    <w:rsid w:val="00265161"/>
    <w:rsid w:val="00274681"/>
    <w:rsid w:val="00281CCD"/>
    <w:rsid w:val="00293A50"/>
    <w:rsid w:val="0029516A"/>
    <w:rsid w:val="0029582D"/>
    <w:rsid w:val="002A0BA9"/>
    <w:rsid w:val="002A7434"/>
    <w:rsid w:val="002B662E"/>
    <w:rsid w:val="002D4F19"/>
    <w:rsid w:val="002E2A09"/>
    <w:rsid w:val="002F0ED6"/>
    <w:rsid w:val="002F11AC"/>
    <w:rsid w:val="002F43CE"/>
    <w:rsid w:val="002F6404"/>
    <w:rsid w:val="003005F1"/>
    <w:rsid w:val="003149D9"/>
    <w:rsid w:val="00317C35"/>
    <w:rsid w:val="00321C98"/>
    <w:rsid w:val="00322CF8"/>
    <w:rsid w:val="00325188"/>
    <w:rsid w:val="00332856"/>
    <w:rsid w:val="00335E36"/>
    <w:rsid w:val="0034053F"/>
    <w:rsid w:val="00341E1D"/>
    <w:rsid w:val="003433C5"/>
    <w:rsid w:val="00343EC6"/>
    <w:rsid w:val="00346624"/>
    <w:rsid w:val="0034691D"/>
    <w:rsid w:val="00350F46"/>
    <w:rsid w:val="00352803"/>
    <w:rsid w:val="00353EBB"/>
    <w:rsid w:val="00360381"/>
    <w:rsid w:val="003632DD"/>
    <w:rsid w:val="003639DA"/>
    <w:rsid w:val="00372CAF"/>
    <w:rsid w:val="003744C7"/>
    <w:rsid w:val="0038518F"/>
    <w:rsid w:val="00396007"/>
    <w:rsid w:val="003A25B5"/>
    <w:rsid w:val="003B080C"/>
    <w:rsid w:val="003C1E3A"/>
    <w:rsid w:val="003C4C49"/>
    <w:rsid w:val="003D0211"/>
    <w:rsid w:val="003D1E47"/>
    <w:rsid w:val="003D346E"/>
    <w:rsid w:val="003D71D9"/>
    <w:rsid w:val="003D75D9"/>
    <w:rsid w:val="003D7BEF"/>
    <w:rsid w:val="003E065D"/>
    <w:rsid w:val="003E1C52"/>
    <w:rsid w:val="003E54AD"/>
    <w:rsid w:val="003E6B79"/>
    <w:rsid w:val="003F4DA7"/>
    <w:rsid w:val="003F5FA9"/>
    <w:rsid w:val="00410977"/>
    <w:rsid w:val="004162CA"/>
    <w:rsid w:val="004223D7"/>
    <w:rsid w:val="00424A8F"/>
    <w:rsid w:val="004276E4"/>
    <w:rsid w:val="00427B4E"/>
    <w:rsid w:val="0043052F"/>
    <w:rsid w:val="004425A0"/>
    <w:rsid w:val="0044473D"/>
    <w:rsid w:val="004458DA"/>
    <w:rsid w:val="00445EF7"/>
    <w:rsid w:val="0046139E"/>
    <w:rsid w:val="0046480A"/>
    <w:rsid w:val="0046534D"/>
    <w:rsid w:val="004677B6"/>
    <w:rsid w:val="00472186"/>
    <w:rsid w:val="00474E63"/>
    <w:rsid w:val="004766EA"/>
    <w:rsid w:val="004910C0"/>
    <w:rsid w:val="004A29DA"/>
    <w:rsid w:val="004A4738"/>
    <w:rsid w:val="004B2925"/>
    <w:rsid w:val="004B3764"/>
    <w:rsid w:val="004B546C"/>
    <w:rsid w:val="004B5788"/>
    <w:rsid w:val="004B60A9"/>
    <w:rsid w:val="004D01AC"/>
    <w:rsid w:val="004D1A09"/>
    <w:rsid w:val="004D23E4"/>
    <w:rsid w:val="004E0C5C"/>
    <w:rsid w:val="004E0EA7"/>
    <w:rsid w:val="004E5B96"/>
    <w:rsid w:val="004F7268"/>
    <w:rsid w:val="004F7277"/>
    <w:rsid w:val="005011A0"/>
    <w:rsid w:val="00507ADB"/>
    <w:rsid w:val="005102CC"/>
    <w:rsid w:val="00512BF3"/>
    <w:rsid w:val="00513716"/>
    <w:rsid w:val="00514A15"/>
    <w:rsid w:val="00515E0E"/>
    <w:rsid w:val="00526E43"/>
    <w:rsid w:val="00527F35"/>
    <w:rsid w:val="00530912"/>
    <w:rsid w:val="0053278A"/>
    <w:rsid w:val="00535DAD"/>
    <w:rsid w:val="00545143"/>
    <w:rsid w:val="00564F19"/>
    <w:rsid w:val="00565433"/>
    <w:rsid w:val="00566C06"/>
    <w:rsid w:val="00580A34"/>
    <w:rsid w:val="005827CB"/>
    <w:rsid w:val="005851C0"/>
    <w:rsid w:val="00591A83"/>
    <w:rsid w:val="00591B25"/>
    <w:rsid w:val="005930E1"/>
    <w:rsid w:val="00597B39"/>
    <w:rsid w:val="005A2321"/>
    <w:rsid w:val="005A32B6"/>
    <w:rsid w:val="005A7ED3"/>
    <w:rsid w:val="005B2FDB"/>
    <w:rsid w:val="005B47A8"/>
    <w:rsid w:val="005C2491"/>
    <w:rsid w:val="005C2E3B"/>
    <w:rsid w:val="005C6290"/>
    <w:rsid w:val="005C7105"/>
    <w:rsid w:val="005D1B0F"/>
    <w:rsid w:val="005D4C45"/>
    <w:rsid w:val="005D5457"/>
    <w:rsid w:val="005E6260"/>
    <w:rsid w:val="005F7C97"/>
    <w:rsid w:val="006057E4"/>
    <w:rsid w:val="0060778D"/>
    <w:rsid w:val="00626B29"/>
    <w:rsid w:val="00630536"/>
    <w:rsid w:val="0064084C"/>
    <w:rsid w:val="0064124C"/>
    <w:rsid w:val="006479FA"/>
    <w:rsid w:val="00651E5A"/>
    <w:rsid w:val="00653C3C"/>
    <w:rsid w:val="0065419F"/>
    <w:rsid w:val="00661318"/>
    <w:rsid w:val="00661935"/>
    <w:rsid w:val="00662B5F"/>
    <w:rsid w:val="00683E79"/>
    <w:rsid w:val="00685347"/>
    <w:rsid w:val="00692FB4"/>
    <w:rsid w:val="006A6B92"/>
    <w:rsid w:val="006B214F"/>
    <w:rsid w:val="006B4CBA"/>
    <w:rsid w:val="006B6B5E"/>
    <w:rsid w:val="006C7907"/>
    <w:rsid w:val="006F1731"/>
    <w:rsid w:val="006F248B"/>
    <w:rsid w:val="006F3BAD"/>
    <w:rsid w:val="00701397"/>
    <w:rsid w:val="00701E6B"/>
    <w:rsid w:val="00702B36"/>
    <w:rsid w:val="00705B41"/>
    <w:rsid w:val="00707AC0"/>
    <w:rsid w:val="0071120D"/>
    <w:rsid w:val="0071238B"/>
    <w:rsid w:val="00717B39"/>
    <w:rsid w:val="00717C65"/>
    <w:rsid w:val="007200FF"/>
    <w:rsid w:val="0072500A"/>
    <w:rsid w:val="0072725C"/>
    <w:rsid w:val="00731894"/>
    <w:rsid w:val="00736CAE"/>
    <w:rsid w:val="00741421"/>
    <w:rsid w:val="00741E6C"/>
    <w:rsid w:val="00741EFA"/>
    <w:rsid w:val="00742D77"/>
    <w:rsid w:val="00750E8F"/>
    <w:rsid w:val="00752917"/>
    <w:rsid w:val="007614B3"/>
    <w:rsid w:val="00762725"/>
    <w:rsid w:val="0076657E"/>
    <w:rsid w:val="0076667F"/>
    <w:rsid w:val="007713B6"/>
    <w:rsid w:val="007754E3"/>
    <w:rsid w:val="00775F99"/>
    <w:rsid w:val="007832AF"/>
    <w:rsid w:val="00784082"/>
    <w:rsid w:val="00793544"/>
    <w:rsid w:val="00797C87"/>
    <w:rsid w:val="007B0640"/>
    <w:rsid w:val="007B123B"/>
    <w:rsid w:val="007B15BF"/>
    <w:rsid w:val="007B31F6"/>
    <w:rsid w:val="007B6132"/>
    <w:rsid w:val="007C4C80"/>
    <w:rsid w:val="007C5373"/>
    <w:rsid w:val="007C56DE"/>
    <w:rsid w:val="007D1992"/>
    <w:rsid w:val="007D2F96"/>
    <w:rsid w:val="007D3BE8"/>
    <w:rsid w:val="007D42F4"/>
    <w:rsid w:val="007D7B81"/>
    <w:rsid w:val="007F3B07"/>
    <w:rsid w:val="007F3CB7"/>
    <w:rsid w:val="00802874"/>
    <w:rsid w:val="00803137"/>
    <w:rsid w:val="0080610E"/>
    <w:rsid w:val="008100E8"/>
    <w:rsid w:val="00811829"/>
    <w:rsid w:val="00820510"/>
    <w:rsid w:val="00824044"/>
    <w:rsid w:val="00832984"/>
    <w:rsid w:val="00834C9E"/>
    <w:rsid w:val="0084118E"/>
    <w:rsid w:val="00846517"/>
    <w:rsid w:val="00847F46"/>
    <w:rsid w:val="008559D6"/>
    <w:rsid w:val="00871288"/>
    <w:rsid w:val="00876821"/>
    <w:rsid w:val="00876D18"/>
    <w:rsid w:val="00877859"/>
    <w:rsid w:val="00885FFD"/>
    <w:rsid w:val="00891960"/>
    <w:rsid w:val="00896367"/>
    <w:rsid w:val="008A090B"/>
    <w:rsid w:val="008A2373"/>
    <w:rsid w:val="008A6A0D"/>
    <w:rsid w:val="008A7591"/>
    <w:rsid w:val="008B3385"/>
    <w:rsid w:val="008B3FFF"/>
    <w:rsid w:val="008C3765"/>
    <w:rsid w:val="008D46A5"/>
    <w:rsid w:val="008D7C6F"/>
    <w:rsid w:val="008E0B11"/>
    <w:rsid w:val="008E2171"/>
    <w:rsid w:val="008E60A6"/>
    <w:rsid w:val="008F02ED"/>
    <w:rsid w:val="008F2207"/>
    <w:rsid w:val="008F35A0"/>
    <w:rsid w:val="008F725C"/>
    <w:rsid w:val="00901743"/>
    <w:rsid w:val="0090176D"/>
    <w:rsid w:val="009134FB"/>
    <w:rsid w:val="009137B9"/>
    <w:rsid w:val="00914859"/>
    <w:rsid w:val="009162E7"/>
    <w:rsid w:val="00916CEC"/>
    <w:rsid w:val="00921D6F"/>
    <w:rsid w:val="009228E8"/>
    <w:rsid w:val="009231A2"/>
    <w:rsid w:val="00927B8E"/>
    <w:rsid w:val="00934856"/>
    <w:rsid w:val="0094148D"/>
    <w:rsid w:val="00941BD2"/>
    <w:rsid w:val="009440B9"/>
    <w:rsid w:val="009510E8"/>
    <w:rsid w:val="009513B2"/>
    <w:rsid w:val="00951D88"/>
    <w:rsid w:val="0095227A"/>
    <w:rsid w:val="00956C19"/>
    <w:rsid w:val="00960218"/>
    <w:rsid w:val="00960222"/>
    <w:rsid w:val="00974CDD"/>
    <w:rsid w:val="009801CF"/>
    <w:rsid w:val="00982C6B"/>
    <w:rsid w:val="00990DEE"/>
    <w:rsid w:val="009919C6"/>
    <w:rsid w:val="00995FB6"/>
    <w:rsid w:val="009A02E6"/>
    <w:rsid w:val="009A625F"/>
    <w:rsid w:val="009A6638"/>
    <w:rsid w:val="009C04A0"/>
    <w:rsid w:val="009C7753"/>
    <w:rsid w:val="009C7B3F"/>
    <w:rsid w:val="009D22C3"/>
    <w:rsid w:val="009D5791"/>
    <w:rsid w:val="009E25BE"/>
    <w:rsid w:val="009E4930"/>
    <w:rsid w:val="00A03CD7"/>
    <w:rsid w:val="00A06608"/>
    <w:rsid w:val="00A117E1"/>
    <w:rsid w:val="00A130CF"/>
    <w:rsid w:val="00A24FC3"/>
    <w:rsid w:val="00A25FF6"/>
    <w:rsid w:val="00A306F0"/>
    <w:rsid w:val="00A32D70"/>
    <w:rsid w:val="00A45BAE"/>
    <w:rsid w:val="00A5163F"/>
    <w:rsid w:val="00A62E39"/>
    <w:rsid w:val="00A70EFD"/>
    <w:rsid w:val="00A72321"/>
    <w:rsid w:val="00A74B69"/>
    <w:rsid w:val="00A85ACD"/>
    <w:rsid w:val="00A85C82"/>
    <w:rsid w:val="00AA6029"/>
    <w:rsid w:val="00AB6C53"/>
    <w:rsid w:val="00AB6E5C"/>
    <w:rsid w:val="00AB7FA8"/>
    <w:rsid w:val="00AC0C7F"/>
    <w:rsid w:val="00AC6AF8"/>
    <w:rsid w:val="00AD08A7"/>
    <w:rsid w:val="00AD3BF3"/>
    <w:rsid w:val="00AD439E"/>
    <w:rsid w:val="00AD53D6"/>
    <w:rsid w:val="00AD563F"/>
    <w:rsid w:val="00AD768A"/>
    <w:rsid w:val="00AE4C52"/>
    <w:rsid w:val="00B0187B"/>
    <w:rsid w:val="00B0440C"/>
    <w:rsid w:val="00B13572"/>
    <w:rsid w:val="00B148A9"/>
    <w:rsid w:val="00B15F2E"/>
    <w:rsid w:val="00B308D1"/>
    <w:rsid w:val="00B318F8"/>
    <w:rsid w:val="00B3747D"/>
    <w:rsid w:val="00B53BEC"/>
    <w:rsid w:val="00B5756C"/>
    <w:rsid w:val="00B615FB"/>
    <w:rsid w:val="00B625A2"/>
    <w:rsid w:val="00B670FC"/>
    <w:rsid w:val="00B742B4"/>
    <w:rsid w:val="00B80BA5"/>
    <w:rsid w:val="00B8308A"/>
    <w:rsid w:val="00B902D2"/>
    <w:rsid w:val="00B94873"/>
    <w:rsid w:val="00B97223"/>
    <w:rsid w:val="00BA06A8"/>
    <w:rsid w:val="00BA1C96"/>
    <w:rsid w:val="00BA38B8"/>
    <w:rsid w:val="00BB1530"/>
    <w:rsid w:val="00BC1F54"/>
    <w:rsid w:val="00BC4351"/>
    <w:rsid w:val="00BC57F6"/>
    <w:rsid w:val="00BD2C42"/>
    <w:rsid w:val="00BD3B55"/>
    <w:rsid w:val="00BD3D54"/>
    <w:rsid w:val="00BE2760"/>
    <w:rsid w:val="00BE710F"/>
    <w:rsid w:val="00BF4F05"/>
    <w:rsid w:val="00BF6803"/>
    <w:rsid w:val="00C00CE1"/>
    <w:rsid w:val="00C064F8"/>
    <w:rsid w:val="00C11862"/>
    <w:rsid w:val="00C13072"/>
    <w:rsid w:val="00C20A7A"/>
    <w:rsid w:val="00C377B9"/>
    <w:rsid w:val="00C51AF4"/>
    <w:rsid w:val="00C5231F"/>
    <w:rsid w:val="00C60BEB"/>
    <w:rsid w:val="00C62E13"/>
    <w:rsid w:val="00C67ED6"/>
    <w:rsid w:val="00C73D61"/>
    <w:rsid w:val="00C77F5E"/>
    <w:rsid w:val="00C85E1D"/>
    <w:rsid w:val="00C873B0"/>
    <w:rsid w:val="00C87E08"/>
    <w:rsid w:val="00C87FC7"/>
    <w:rsid w:val="00C909B1"/>
    <w:rsid w:val="00C91C06"/>
    <w:rsid w:val="00C91D4C"/>
    <w:rsid w:val="00C973D5"/>
    <w:rsid w:val="00CA3DA1"/>
    <w:rsid w:val="00CA58BE"/>
    <w:rsid w:val="00CB0DE9"/>
    <w:rsid w:val="00CC0C4B"/>
    <w:rsid w:val="00CC0D93"/>
    <w:rsid w:val="00CC1C5D"/>
    <w:rsid w:val="00CC5028"/>
    <w:rsid w:val="00CD01D0"/>
    <w:rsid w:val="00CE0FC8"/>
    <w:rsid w:val="00CE1432"/>
    <w:rsid w:val="00CE4843"/>
    <w:rsid w:val="00CF2620"/>
    <w:rsid w:val="00D04443"/>
    <w:rsid w:val="00D074E1"/>
    <w:rsid w:val="00D11E0D"/>
    <w:rsid w:val="00D12937"/>
    <w:rsid w:val="00D134B4"/>
    <w:rsid w:val="00D20E18"/>
    <w:rsid w:val="00D222BB"/>
    <w:rsid w:val="00D2496C"/>
    <w:rsid w:val="00D26A50"/>
    <w:rsid w:val="00D34ED7"/>
    <w:rsid w:val="00D34EDF"/>
    <w:rsid w:val="00D376B5"/>
    <w:rsid w:val="00D3785C"/>
    <w:rsid w:val="00D37920"/>
    <w:rsid w:val="00D403D7"/>
    <w:rsid w:val="00D43A56"/>
    <w:rsid w:val="00D442F2"/>
    <w:rsid w:val="00D55774"/>
    <w:rsid w:val="00D6460C"/>
    <w:rsid w:val="00D714A7"/>
    <w:rsid w:val="00D74753"/>
    <w:rsid w:val="00D81A2C"/>
    <w:rsid w:val="00D82D50"/>
    <w:rsid w:val="00D85F34"/>
    <w:rsid w:val="00D86C22"/>
    <w:rsid w:val="00D90702"/>
    <w:rsid w:val="00D9600B"/>
    <w:rsid w:val="00DA2C80"/>
    <w:rsid w:val="00DA5694"/>
    <w:rsid w:val="00DA5DD0"/>
    <w:rsid w:val="00DA5F39"/>
    <w:rsid w:val="00DB1593"/>
    <w:rsid w:val="00DB486B"/>
    <w:rsid w:val="00DB53BF"/>
    <w:rsid w:val="00DB5961"/>
    <w:rsid w:val="00DB7E82"/>
    <w:rsid w:val="00DC16A1"/>
    <w:rsid w:val="00DC2F04"/>
    <w:rsid w:val="00DC5B16"/>
    <w:rsid w:val="00DD0DD8"/>
    <w:rsid w:val="00DE46CE"/>
    <w:rsid w:val="00DE628E"/>
    <w:rsid w:val="00DE630E"/>
    <w:rsid w:val="00DE7CD7"/>
    <w:rsid w:val="00DF5F74"/>
    <w:rsid w:val="00DF6ED5"/>
    <w:rsid w:val="00E11FC6"/>
    <w:rsid w:val="00E20620"/>
    <w:rsid w:val="00E21A70"/>
    <w:rsid w:val="00E23795"/>
    <w:rsid w:val="00E23B01"/>
    <w:rsid w:val="00E25792"/>
    <w:rsid w:val="00E30B8E"/>
    <w:rsid w:val="00E37CFB"/>
    <w:rsid w:val="00E41EA3"/>
    <w:rsid w:val="00E44B5F"/>
    <w:rsid w:val="00E45B63"/>
    <w:rsid w:val="00E507BD"/>
    <w:rsid w:val="00E51DA1"/>
    <w:rsid w:val="00E55AEE"/>
    <w:rsid w:val="00E74C88"/>
    <w:rsid w:val="00E834AD"/>
    <w:rsid w:val="00E855CD"/>
    <w:rsid w:val="00E86646"/>
    <w:rsid w:val="00E87F6D"/>
    <w:rsid w:val="00EA08B8"/>
    <w:rsid w:val="00EA33CB"/>
    <w:rsid w:val="00EA6C7F"/>
    <w:rsid w:val="00EB2668"/>
    <w:rsid w:val="00EB42FB"/>
    <w:rsid w:val="00EB72EA"/>
    <w:rsid w:val="00EC28A6"/>
    <w:rsid w:val="00EC681B"/>
    <w:rsid w:val="00ED0A7E"/>
    <w:rsid w:val="00ED2543"/>
    <w:rsid w:val="00ED25C7"/>
    <w:rsid w:val="00ED336B"/>
    <w:rsid w:val="00EE4D67"/>
    <w:rsid w:val="00EF0A1B"/>
    <w:rsid w:val="00F07814"/>
    <w:rsid w:val="00F1079A"/>
    <w:rsid w:val="00F1247C"/>
    <w:rsid w:val="00F22D5C"/>
    <w:rsid w:val="00F26788"/>
    <w:rsid w:val="00F305E2"/>
    <w:rsid w:val="00F34972"/>
    <w:rsid w:val="00F37035"/>
    <w:rsid w:val="00F37E7D"/>
    <w:rsid w:val="00F428BC"/>
    <w:rsid w:val="00F42C6F"/>
    <w:rsid w:val="00F44B4B"/>
    <w:rsid w:val="00F46053"/>
    <w:rsid w:val="00F57D43"/>
    <w:rsid w:val="00F64FD4"/>
    <w:rsid w:val="00F81E99"/>
    <w:rsid w:val="00F8525C"/>
    <w:rsid w:val="00F9268B"/>
    <w:rsid w:val="00F93EE2"/>
    <w:rsid w:val="00F95C73"/>
    <w:rsid w:val="00F97E3E"/>
    <w:rsid w:val="00FA4677"/>
    <w:rsid w:val="00FA5BB2"/>
    <w:rsid w:val="00FB1603"/>
    <w:rsid w:val="00FB3B95"/>
    <w:rsid w:val="00FB4096"/>
    <w:rsid w:val="00FC3C7B"/>
    <w:rsid w:val="00FC530C"/>
    <w:rsid w:val="00FC6F45"/>
    <w:rsid w:val="00FD56C4"/>
    <w:rsid w:val="00FD618E"/>
    <w:rsid w:val="00FE3F5A"/>
    <w:rsid w:val="00FE4620"/>
    <w:rsid w:val="00FF146C"/>
    <w:rsid w:val="00FF17C1"/>
    <w:rsid w:val="00FF3592"/>
    <w:rsid w:val="00FF40E7"/>
    <w:rsid w:val="00FF42F2"/>
    <w:rsid w:val="00FF7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EBBDA"/>
  <w15:docId w15:val="{29D0CEC4-B2B1-460A-8EC5-9CC78B089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character" w:customStyle="1" w:styleId="rynqvb">
    <w:name w:val="rynqvb"/>
    <w:basedOn w:val="DefaultParagraphFont"/>
    <w:rsid w:val="00BA1C96"/>
  </w:style>
  <w:style w:type="character" w:customStyle="1" w:styleId="normaltextrun">
    <w:name w:val="normaltextrun"/>
    <w:rsid w:val="00C73D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535</Words>
  <Characters>305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cp:lastModifiedBy>Lam Nguyen Ngoc</cp:lastModifiedBy>
  <cp:revision>46</cp:revision>
  <dcterms:created xsi:type="dcterms:W3CDTF">2025-02-11T22:10:00Z</dcterms:created>
  <dcterms:modified xsi:type="dcterms:W3CDTF">2025-06-15T16:32:00Z</dcterms:modified>
</cp:coreProperties>
</file>